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66A8" w:rsidRPr="009D1023" w:rsidRDefault="007A66A8" w:rsidP="004C114E">
      <w:pPr>
        <w:jc w:val="center"/>
        <w:rPr>
          <w:b/>
          <w:sz w:val="32"/>
          <w:szCs w:val="32"/>
        </w:rPr>
      </w:pPr>
    </w:p>
    <w:p w:rsidR="004C114E" w:rsidRPr="009D1023" w:rsidRDefault="004C114E" w:rsidP="00BE6455">
      <w:pPr>
        <w:jc w:val="center"/>
        <w:rPr>
          <w:b/>
          <w:sz w:val="32"/>
          <w:szCs w:val="32"/>
          <w:u w:val="single"/>
        </w:rPr>
      </w:pPr>
      <w:r w:rsidRPr="009D1023">
        <w:rPr>
          <w:b/>
          <w:sz w:val="32"/>
          <w:szCs w:val="32"/>
        </w:rPr>
        <w:t>1</w:t>
      </w:r>
      <w:r w:rsidRPr="009D1023">
        <w:rPr>
          <w:b/>
          <w:sz w:val="32"/>
          <w:szCs w:val="32"/>
          <w:vertAlign w:val="superscript"/>
        </w:rPr>
        <w:t xml:space="preserve">ère </w:t>
      </w:r>
      <w:r w:rsidRPr="009D1023">
        <w:rPr>
          <w:b/>
          <w:sz w:val="32"/>
          <w:szCs w:val="32"/>
        </w:rPr>
        <w:t xml:space="preserve">Année Master - PHYSIQUE  DES MATERIAUX </w:t>
      </w:r>
      <w:r w:rsidR="00BE6455">
        <w:rPr>
          <w:b/>
          <w:sz w:val="32"/>
          <w:szCs w:val="32"/>
        </w:rPr>
        <w:t xml:space="preserve"> </w:t>
      </w:r>
    </w:p>
    <w:p w:rsidR="004C114E" w:rsidRPr="006B5873" w:rsidRDefault="004C114E" w:rsidP="00BE6455">
      <w:pPr>
        <w:jc w:val="center"/>
        <w:rPr>
          <w:b/>
          <w:sz w:val="28"/>
          <w:szCs w:val="28"/>
          <w:lang w:val="en-US"/>
        </w:rPr>
      </w:pPr>
      <w:r w:rsidRPr="009D1023">
        <w:rPr>
          <w:b/>
          <w:sz w:val="28"/>
          <w:szCs w:val="28"/>
        </w:rPr>
        <w:t xml:space="preserve">   </w:t>
      </w:r>
      <w:r w:rsidR="00F35423" w:rsidRPr="006B5873">
        <w:rPr>
          <w:b/>
          <w:sz w:val="28"/>
          <w:szCs w:val="28"/>
          <w:lang w:val="en-US"/>
        </w:rPr>
        <w:t>Responsable:</w:t>
      </w:r>
      <w:r w:rsidRPr="006B5873">
        <w:rPr>
          <w:b/>
          <w:sz w:val="28"/>
          <w:szCs w:val="28"/>
          <w:lang w:val="en-US"/>
        </w:rPr>
        <w:t xml:space="preserve"> </w:t>
      </w:r>
      <w:r w:rsidR="00F35423" w:rsidRPr="006B5873">
        <w:rPr>
          <w:b/>
          <w:sz w:val="28"/>
          <w:szCs w:val="28"/>
          <w:lang w:val="en-US"/>
        </w:rPr>
        <w:t xml:space="preserve">Mr </w:t>
      </w:r>
      <w:r w:rsidR="001B6EDF" w:rsidRPr="006B5873">
        <w:rPr>
          <w:b/>
          <w:sz w:val="28"/>
          <w:szCs w:val="28"/>
          <w:lang w:val="en-US"/>
        </w:rPr>
        <w:t>HADJI</w:t>
      </w:r>
      <w:r w:rsidR="00685701" w:rsidRPr="006B5873">
        <w:rPr>
          <w:b/>
          <w:sz w:val="28"/>
          <w:szCs w:val="28"/>
          <w:lang w:val="en-US"/>
        </w:rPr>
        <w:t xml:space="preserve"> </w:t>
      </w:r>
    </w:p>
    <w:p w:rsidR="004C114E" w:rsidRPr="006B5873" w:rsidRDefault="004C114E" w:rsidP="004C114E">
      <w:pPr>
        <w:jc w:val="center"/>
        <w:rPr>
          <w:b/>
          <w:bCs/>
          <w:sz w:val="32"/>
          <w:szCs w:val="32"/>
          <w:lang w:val="en-US"/>
        </w:rPr>
      </w:pPr>
    </w:p>
    <w:p w:rsidR="004C114E" w:rsidRPr="006B5873" w:rsidRDefault="004C114E" w:rsidP="002A0424">
      <w:pPr>
        <w:jc w:val="center"/>
        <w:rPr>
          <w:b/>
          <w:bCs/>
          <w:sz w:val="36"/>
          <w:szCs w:val="36"/>
          <w:u w:val="single"/>
          <w:lang w:val="en-US"/>
        </w:rPr>
      </w:pPr>
      <w:r w:rsidRPr="006B5873">
        <w:rPr>
          <w:b/>
          <w:bCs/>
          <w:sz w:val="36"/>
          <w:szCs w:val="36"/>
          <w:highlight w:val="yellow"/>
          <w:u w:val="single"/>
          <w:lang w:val="en-US"/>
        </w:rPr>
        <w:t>Salle : HT 0</w:t>
      </w:r>
      <w:r w:rsidR="002A0424" w:rsidRPr="006B5873">
        <w:rPr>
          <w:b/>
          <w:bCs/>
          <w:sz w:val="36"/>
          <w:szCs w:val="36"/>
          <w:highlight w:val="yellow"/>
          <w:u w:val="single"/>
          <w:lang w:val="en-US"/>
        </w:rPr>
        <w:t>8</w:t>
      </w:r>
    </w:p>
    <w:p w:rsidR="004C114E" w:rsidRPr="009D1023" w:rsidRDefault="004C114E" w:rsidP="004C114E">
      <w:pPr>
        <w:rPr>
          <w:b/>
          <w:bCs/>
          <w:sz w:val="28"/>
          <w:szCs w:val="28"/>
          <w:rtl/>
        </w:rPr>
      </w:pPr>
      <w:r w:rsidRPr="006B5873">
        <w:rPr>
          <w:b/>
          <w:bCs/>
          <w:sz w:val="28"/>
          <w:szCs w:val="28"/>
          <w:lang w:val="en-US"/>
        </w:rPr>
        <w:tab/>
      </w:r>
    </w:p>
    <w:tbl>
      <w:tblPr>
        <w:tblW w:w="21913" w:type="dxa"/>
        <w:jc w:val="center"/>
        <w:tblLook w:val="0000"/>
      </w:tblPr>
      <w:tblGrid>
        <w:gridCol w:w="553"/>
        <w:gridCol w:w="3969"/>
        <w:gridCol w:w="5386"/>
        <w:gridCol w:w="4535"/>
        <w:gridCol w:w="236"/>
        <w:gridCol w:w="4358"/>
        <w:gridCol w:w="2876"/>
      </w:tblGrid>
      <w:tr w:rsidR="00B544FF" w:rsidRPr="009D1023" w:rsidTr="0093225B">
        <w:trPr>
          <w:trHeight w:val="397"/>
          <w:jc w:val="center"/>
        </w:trPr>
        <w:tc>
          <w:tcPr>
            <w:tcW w:w="553" w:type="dxa"/>
            <w:tcBorders>
              <w:top w:val="nil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:rsidR="00B544FF" w:rsidRPr="006B5873" w:rsidRDefault="00B544FF" w:rsidP="000E07B8">
            <w:pPr>
              <w:snapToGrid w:val="0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396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544FF" w:rsidRPr="009D1023" w:rsidRDefault="00B544FF" w:rsidP="000E07B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8:00</w:t>
            </w: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09:30</w:t>
            </w: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5386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544FF" w:rsidRPr="009D1023" w:rsidRDefault="00B544FF" w:rsidP="000E07B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9:30</w:t>
            </w: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1:00</w:t>
            </w: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B544FF" w:rsidRPr="009D1023" w:rsidRDefault="00B544FF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1:00</w:t>
            </w: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2:30</w:t>
            </w: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236" w:type="dxa"/>
            <w:vMerge w:val="restart"/>
            <w:tcBorders>
              <w:top w:val="single" w:sz="24" w:space="0" w:color="auto"/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B544FF" w:rsidRPr="009D1023" w:rsidRDefault="00B544FF" w:rsidP="00B544F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35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B544FF" w:rsidRPr="009D1023" w:rsidRDefault="00B544FF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4:00</w:t>
            </w: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5:30</w:t>
            </w: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2876" w:type="dxa"/>
            <w:tcBorders>
              <w:top w:val="single" w:sz="24" w:space="0" w:color="auto"/>
              <w:left w:val="single" w:sz="4" w:space="0" w:color="000000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B544FF" w:rsidRPr="009D1023" w:rsidRDefault="00B544FF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5:30</w:t>
            </w: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7:00</w:t>
            </w: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</w:tr>
      <w:tr w:rsidR="0093225B" w:rsidRPr="009D1023" w:rsidTr="00182CFD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93225B" w:rsidRPr="009D1023" w:rsidRDefault="0093225B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imanche</w:t>
            </w:r>
          </w:p>
        </w:tc>
        <w:tc>
          <w:tcPr>
            <w:tcW w:w="396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3225B" w:rsidRPr="009D1023" w:rsidRDefault="0093225B" w:rsidP="007A66A8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sz w:val="28"/>
                <w:szCs w:val="28"/>
              </w:rPr>
              <w:t xml:space="preserve">  Technique du vide </w:t>
            </w:r>
          </w:p>
          <w:p w:rsidR="0093225B" w:rsidRPr="009D1023" w:rsidRDefault="0093225B" w:rsidP="007A66A8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Cours </w:t>
            </w:r>
          </w:p>
          <w:p w:rsidR="0093225B" w:rsidRPr="009D1023" w:rsidRDefault="0093225B" w:rsidP="00B544F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AGHDAD</w:t>
            </w:r>
          </w:p>
        </w:tc>
        <w:tc>
          <w:tcPr>
            <w:tcW w:w="5386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3225B" w:rsidRPr="009D1023" w:rsidRDefault="0093225B" w:rsidP="00D028B3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sz w:val="28"/>
                <w:szCs w:val="28"/>
              </w:rPr>
              <w:t>Communications scientifiques &amp; techniques</w:t>
            </w:r>
          </w:p>
          <w:p w:rsidR="0093225B" w:rsidRPr="009D1023" w:rsidRDefault="0093225B" w:rsidP="00D028B3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Cours </w:t>
            </w:r>
          </w:p>
          <w:p w:rsidR="0093225B" w:rsidRPr="009D1023" w:rsidRDefault="0093225B" w:rsidP="00B544F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AGHDAD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93225B" w:rsidRPr="009D1023" w:rsidRDefault="0093225B" w:rsidP="00D028B3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sz w:val="28"/>
                <w:szCs w:val="28"/>
              </w:rPr>
              <w:t>Interaction Rayonnement- Matière</w:t>
            </w:r>
          </w:p>
          <w:p w:rsidR="0093225B" w:rsidRPr="009D1023" w:rsidRDefault="0093225B" w:rsidP="00D028B3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93225B" w:rsidRDefault="0093225B" w:rsidP="00D364A1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Mr : </w:t>
            </w:r>
            <w:r w:rsidRPr="009D1023"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  <w:t>Benabdellah</w:t>
            </w:r>
          </w:p>
          <w:p w:rsidR="0093225B" w:rsidRPr="009D1023" w:rsidRDefault="0093225B" w:rsidP="00D364A1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E727D5">
              <w:rPr>
                <w:b/>
                <w:bCs/>
                <w:color w:val="000000"/>
                <w:sz w:val="28"/>
                <w:szCs w:val="28"/>
                <w:highlight w:val="yellow"/>
                <w:u w:val="single"/>
              </w:rPr>
              <w:t xml:space="preserve">Salle : </w:t>
            </w:r>
            <w:r w:rsidRPr="00E727D5">
              <w:rPr>
                <w:b/>
                <w:bCs/>
                <w:caps/>
                <w:color w:val="000000"/>
                <w:sz w:val="28"/>
                <w:szCs w:val="28"/>
                <w:highlight w:val="yellow"/>
                <w:u w:val="single"/>
              </w:rPr>
              <w:t>2</w:t>
            </w:r>
            <w:r w:rsidRPr="00241F93">
              <w:rPr>
                <w:b/>
                <w:bCs/>
                <w:caps/>
                <w:color w:val="000000"/>
                <w:sz w:val="28"/>
                <w:szCs w:val="28"/>
                <w:highlight w:val="yellow"/>
                <w:u w:val="single"/>
              </w:rPr>
              <w:t>0</w:t>
            </w:r>
            <w:r w:rsidRPr="00D364A1">
              <w:rPr>
                <w:b/>
                <w:bCs/>
                <w:caps/>
                <w:color w:val="000000"/>
                <w:sz w:val="28"/>
                <w:szCs w:val="28"/>
                <w:highlight w:val="yellow"/>
                <w:u w:val="single"/>
              </w:rPr>
              <w:t>4</w:t>
            </w:r>
          </w:p>
        </w:tc>
        <w:tc>
          <w:tcPr>
            <w:tcW w:w="236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93225B" w:rsidRPr="009D1023" w:rsidRDefault="0093225B" w:rsidP="00B544F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35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3225B" w:rsidRPr="009D1023" w:rsidRDefault="0093225B" w:rsidP="0093225B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sz w:val="28"/>
                <w:szCs w:val="28"/>
              </w:rPr>
              <w:t>Interaction Rayonnement- Matière</w:t>
            </w:r>
          </w:p>
          <w:p w:rsidR="0093225B" w:rsidRPr="009D1023" w:rsidRDefault="0093225B" w:rsidP="0093225B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93225B" w:rsidRDefault="0093225B" w:rsidP="0093225B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 </w:t>
            </w:r>
            <w:r w:rsidRPr="009D1023"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  <w:t>Benabdellah</w:t>
            </w: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  <w:p w:rsidR="0093225B" w:rsidRPr="009D1023" w:rsidRDefault="0093225B" w:rsidP="0093225B">
            <w:pPr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727D5">
              <w:rPr>
                <w:b/>
                <w:bCs/>
                <w:color w:val="000000"/>
                <w:sz w:val="28"/>
                <w:szCs w:val="28"/>
                <w:highlight w:val="yellow"/>
                <w:u w:val="single"/>
              </w:rPr>
              <w:t xml:space="preserve">Salle : </w:t>
            </w:r>
            <w:r w:rsidRPr="00E727D5">
              <w:rPr>
                <w:b/>
                <w:bCs/>
                <w:caps/>
                <w:color w:val="000000"/>
                <w:sz w:val="28"/>
                <w:szCs w:val="28"/>
                <w:highlight w:val="yellow"/>
                <w:u w:val="single"/>
              </w:rPr>
              <w:t>2</w:t>
            </w:r>
            <w:r w:rsidRPr="00241F93">
              <w:rPr>
                <w:b/>
                <w:bCs/>
                <w:caps/>
                <w:color w:val="000000"/>
                <w:sz w:val="28"/>
                <w:szCs w:val="28"/>
                <w:highlight w:val="yellow"/>
                <w:u w:val="single"/>
              </w:rPr>
              <w:t>0</w:t>
            </w:r>
            <w:r w:rsidRPr="00D364A1">
              <w:rPr>
                <w:b/>
                <w:bCs/>
                <w:caps/>
                <w:color w:val="000000"/>
                <w:sz w:val="28"/>
                <w:szCs w:val="28"/>
                <w:highlight w:val="yellow"/>
                <w:u w:val="single"/>
              </w:rPr>
              <w:t>4</w:t>
            </w:r>
          </w:p>
        </w:tc>
        <w:tc>
          <w:tcPr>
            <w:tcW w:w="2876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93225B" w:rsidRPr="009D1023" w:rsidRDefault="0093225B" w:rsidP="004F3559">
            <w:pPr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B544FF" w:rsidRPr="009D1023" w:rsidTr="00182CFD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B544FF" w:rsidRPr="009D1023" w:rsidRDefault="00B544FF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Lundi</w:t>
            </w:r>
          </w:p>
        </w:tc>
        <w:tc>
          <w:tcPr>
            <w:tcW w:w="396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544FF" w:rsidRPr="009D1023" w:rsidRDefault="00B544FF" w:rsidP="00D028B3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sz w:val="28"/>
                <w:szCs w:val="28"/>
              </w:rPr>
              <w:t>Capteurs</w:t>
            </w:r>
          </w:p>
          <w:p w:rsidR="00B544FF" w:rsidRPr="009D1023" w:rsidRDefault="00B544FF" w:rsidP="00FC1C6A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B544FF" w:rsidRDefault="00B544FF" w:rsidP="0093225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NRABAH</w:t>
            </w:r>
          </w:p>
          <w:p w:rsidR="0093225B" w:rsidRPr="009D1023" w:rsidRDefault="0093225B" w:rsidP="0093225B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E727D5">
              <w:rPr>
                <w:b/>
                <w:bCs/>
                <w:color w:val="000000"/>
                <w:sz w:val="28"/>
                <w:szCs w:val="28"/>
                <w:highlight w:val="yellow"/>
                <w:u w:val="single"/>
              </w:rPr>
              <w:t xml:space="preserve">Salle : </w:t>
            </w:r>
            <w:r w:rsidRPr="00E727D5">
              <w:rPr>
                <w:b/>
                <w:bCs/>
                <w:caps/>
                <w:color w:val="000000"/>
                <w:sz w:val="28"/>
                <w:szCs w:val="28"/>
                <w:highlight w:val="yellow"/>
                <w:u w:val="single"/>
              </w:rPr>
              <w:t>2</w:t>
            </w:r>
            <w:r w:rsidRPr="00241F93">
              <w:rPr>
                <w:b/>
                <w:bCs/>
                <w:caps/>
                <w:color w:val="000000"/>
                <w:sz w:val="28"/>
                <w:szCs w:val="28"/>
                <w:highlight w:val="yellow"/>
                <w:u w:val="single"/>
              </w:rPr>
              <w:t>0</w:t>
            </w:r>
            <w:r w:rsidRPr="0093225B">
              <w:rPr>
                <w:b/>
                <w:bCs/>
                <w:caps/>
                <w:color w:val="000000"/>
                <w:sz w:val="28"/>
                <w:szCs w:val="28"/>
                <w:highlight w:val="yellow"/>
                <w:u w:val="single"/>
              </w:rPr>
              <w:t>3</w:t>
            </w:r>
          </w:p>
        </w:tc>
        <w:tc>
          <w:tcPr>
            <w:tcW w:w="5386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4F3559" w:rsidRPr="009D1023" w:rsidRDefault="004F3559" w:rsidP="004F355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sz w:val="28"/>
                <w:szCs w:val="28"/>
              </w:rPr>
              <w:t xml:space="preserve">Magnétisme du solide </w:t>
            </w:r>
          </w:p>
          <w:p w:rsidR="004F3559" w:rsidRPr="009D1023" w:rsidRDefault="004F3559" w:rsidP="004F355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Cours </w:t>
            </w:r>
          </w:p>
          <w:p w:rsidR="00B544FF" w:rsidRPr="009D1023" w:rsidRDefault="004F3559" w:rsidP="004F355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LARBI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4F3559" w:rsidRPr="009D1023" w:rsidRDefault="004F3559" w:rsidP="004F3559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sz w:val="28"/>
                <w:szCs w:val="28"/>
              </w:rPr>
              <w:t>Interaction Rayonnement- Matière</w:t>
            </w:r>
          </w:p>
          <w:p w:rsidR="004F3559" w:rsidRPr="009D1023" w:rsidRDefault="004F3559" w:rsidP="004F3559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B544FF" w:rsidRDefault="004F3559" w:rsidP="00D364A1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Mr : </w:t>
            </w:r>
            <w:r w:rsidRPr="009D1023"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  <w:t>Benabdellah</w:t>
            </w:r>
            <w:r w:rsidR="00B544FF" w:rsidRPr="009D1023"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  <w:t xml:space="preserve"> </w:t>
            </w:r>
          </w:p>
          <w:p w:rsidR="00D364A1" w:rsidRPr="009D1023" w:rsidRDefault="00D364A1" w:rsidP="004F355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E727D5">
              <w:rPr>
                <w:b/>
                <w:bCs/>
                <w:color w:val="000000"/>
                <w:sz w:val="28"/>
                <w:szCs w:val="28"/>
                <w:highlight w:val="yellow"/>
                <w:u w:val="single"/>
              </w:rPr>
              <w:t xml:space="preserve">Salle : </w:t>
            </w:r>
            <w:r w:rsidRPr="00E727D5">
              <w:rPr>
                <w:b/>
                <w:bCs/>
                <w:caps/>
                <w:color w:val="000000"/>
                <w:sz w:val="28"/>
                <w:szCs w:val="28"/>
                <w:highlight w:val="yellow"/>
                <w:u w:val="single"/>
              </w:rPr>
              <w:t>2</w:t>
            </w:r>
            <w:r w:rsidRPr="00241F93">
              <w:rPr>
                <w:b/>
                <w:bCs/>
                <w:caps/>
                <w:color w:val="000000"/>
                <w:sz w:val="28"/>
                <w:szCs w:val="28"/>
                <w:highlight w:val="yellow"/>
                <w:u w:val="single"/>
              </w:rPr>
              <w:t>0</w:t>
            </w:r>
            <w:r w:rsidRPr="00D364A1">
              <w:rPr>
                <w:b/>
                <w:bCs/>
                <w:caps/>
                <w:color w:val="000000"/>
                <w:sz w:val="28"/>
                <w:szCs w:val="28"/>
                <w:highlight w:val="yellow"/>
                <w:u w:val="single"/>
              </w:rPr>
              <w:t>4</w:t>
            </w:r>
          </w:p>
        </w:tc>
        <w:tc>
          <w:tcPr>
            <w:tcW w:w="236" w:type="dxa"/>
            <w:vMerge/>
            <w:tcBorders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B544FF" w:rsidRPr="009D1023" w:rsidRDefault="00B544FF" w:rsidP="00B544F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35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:rsidR="00D364A1" w:rsidRPr="009D1023" w:rsidRDefault="00D364A1" w:rsidP="00B544FF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2876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B544FF" w:rsidRPr="009D1023" w:rsidRDefault="00B544FF" w:rsidP="000E297B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B544FF" w:rsidRPr="009D1023" w:rsidTr="00182CFD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B544FF" w:rsidRPr="009D1023" w:rsidRDefault="00B544FF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ardi</w:t>
            </w:r>
          </w:p>
        </w:tc>
        <w:tc>
          <w:tcPr>
            <w:tcW w:w="396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544FF" w:rsidRPr="009D1023" w:rsidRDefault="00B544FF" w:rsidP="00DA721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sz w:val="28"/>
                <w:szCs w:val="28"/>
              </w:rPr>
              <w:t xml:space="preserve">Magnétisme du solide </w:t>
            </w:r>
          </w:p>
          <w:p w:rsidR="00B544FF" w:rsidRPr="009D1023" w:rsidRDefault="00B544FF" w:rsidP="00DA721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B544FF" w:rsidRPr="009D1023" w:rsidRDefault="00B544FF" w:rsidP="00B544FF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LARBI</w:t>
            </w:r>
          </w:p>
        </w:tc>
        <w:tc>
          <w:tcPr>
            <w:tcW w:w="5386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544FF" w:rsidRPr="009D1023" w:rsidRDefault="00B544FF" w:rsidP="007A66A8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sz w:val="28"/>
                <w:szCs w:val="28"/>
              </w:rPr>
              <w:t>Propriétés physiques des matériaux</w:t>
            </w:r>
          </w:p>
          <w:p w:rsidR="00B544FF" w:rsidRPr="009D1023" w:rsidRDefault="00B544FF" w:rsidP="007A66A8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B544FF" w:rsidRPr="009D1023" w:rsidRDefault="00B544FF" w:rsidP="00B544F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DJI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B544FF" w:rsidRPr="009D1023" w:rsidRDefault="00B544FF" w:rsidP="000E297B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sz w:val="28"/>
                <w:szCs w:val="28"/>
              </w:rPr>
              <w:t>Propriétés physiques des matériaux</w:t>
            </w:r>
          </w:p>
          <w:p w:rsidR="00B544FF" w:rsidRPr="009D1023" w:rsidRDefault="00B544FF" w:rsidP="000E297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B544FF" w:rsidRPr="009D1023" w:rsidRDefault="00B544FF" w:rsidP="00B544F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DJI</w:t>
            </w:r>
          </w:p>
        </w:tc>
        <w:tc>
          <w:tcPr>
            <w:tcW w:w="236" w:type="dxa"/>
            <w:vMerge/>
            <w:tcBorders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B544FF" w:rsidRPr="009D1023" w:rsidRDefault="00B544FF" w:rsidP="000E297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35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544FF" w:rsidRPr="009D1023" w:rsidRDefault="00B544FF" w:rsidP="007A66A8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  <w:t xml:space="preserve"> </w:t>
            </w:r>
            <w:r w:rsidRPr="009D1023">
              <w:rPr>
                <w:rFonts w:asciiTheme="majorBidi" w:hAnsiTheme="majorBidi" w:cstheme="majorBidi"/>
                <w:sz w:val="28"/>
                <w:szCs w:val="28"/>
              </w:rPr>
              <w:t xml:space="preserve">Polymères  </w:t>
            </w:r>
          </w:p>
          <w:p w:rsidR="00B544FF" w:rsidRPr="009D1023" w:rsidRDefault="00B544FF" w:rsidP="007A66A8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B544FF" w:rsidRPr="009D1023" w:rsidRDefault="00B544FF" w:rsidP="00B544F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DJAKHDANE </w:t>
            </w:r>
          </w:p>
        </w:tc>
        <w:tc>
          <w:tcPr>
            <w:tcW w:w="2876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B544FF" w:rsidRPr="009D1023" w:rsidRDefault="00B544FF" w:rsidP="00436BC3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</w:p>
        </w:tc>
      </w:tr>
      <w:tr w:rsidR="00B544FF" w:rsidRPr="009D1023" w:rsidTr="00182CFD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B544FF" w:rsidRPr="009D1023" w:rsidRDefault="00B544FF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ercredi</w:t>
            </w:r>
          </w:p>
        </w:tc>
        <w:tc>
          <w:tcPr>
            <w:tcW w:w="396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544FF" w:rsidRPr="006B5873" w:rsidRDefault="00B544FF" w:rsidP="00DA721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6B5873">
              <w:rPr>
                <w:rFonts w:asciiTheme="majorBidi" w:hAnsiTheme="majorBidi" w:cstheme="majorBidi"/>
                <w:sz w:val="28"/>
                <w:szCs w:val="28"/>
                <w:lang w:val="en-US"/>
              </w:rPr>
              <w:t>Capteurs</w:t>
            </w:r>
          </w:p>
          <w:p w:rsidR="00B544FF" w:rsidRPr="006B5873" w:rsidRDefault="00B544FF" w:rsidP="00DA721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</w:pPr>
            <w:r w:rsidRPr="006B5873"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  <w:t xml:space="preserve">TP/TD </w:t>
            </w:r>
          </w:p>
          <w:p w:rsidR="00B544FF" w:rsidRDefault="00B544FF" w:rsidP="0093225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</w:pPr>
            <w:proofErr w:type="spellStart"/>
            <w:r w:rsidRPr="006B5873"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  <w:t>Mr</w:t>
            </w:r>
            <w:proofErr w:type="spellEnd"/>
            <w:r w:rsidRPr="006B5873"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  <w:t> : BENRABAH</w:t>
            </w:r>
          </w:p>
          <w:p w:rsidR="0093225B" w:rsidRPr="006B5873" w:rsidRDefault="0093225B" w:rsidP="00B544F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</w:pPr>
            <w:r w:rsidRPr="00E727D5">
              <w:rPr>
                <w:b/>
                <w:bCs/>
                <w:color w:val="000000"/>
                <w:sz w:val="28"/>
                <w:szCs w:val="28"/>
                <w:highlight w:val="yellow"/>
                <w:u w:val="single"/>
              </w:rPr>
              <w:t xml:space="preserve">Salle : </w:t>
            </w:r>
            <w:r w:rsidRPr="00E727D5">
              <w:rPr>
                <w:b/>
                <w:bCs/>
                <w:caps/>
                <w:color w:val="000000"/>
                <w:sz w:val="28"/>
                <w:szCs w:val="28"/>
                <w:highlight w:val="yellow"/>
                <w:u w:val="single"/>
              </w:rPr>
              <w:t>2</w:t>
            </w:r>
            <w:r w:rsidRPr="00241F93">
              <w:rPr>
                <w:b/>
                <w:bCs/>
                <w:caps/>
                <w:color w:val="000000"/>
                <w:sz w:val="28"/>
                <w:szCs w:val="28"/>
                <w:highlight w:val="yellow"/>
                <w:u w:val="single"/>
              </w:rPr>
              <w:t>0</w:t>
            </w:r>
            <w:r w:rsidRPr="0093225B">
              <w:rPr>
                <w:b/>
                <w:bCs/>
                <w:caps/>
                <w:color w:val="000000"/>
                <w:sz w:val="28"/>
                <w:szCs w:val="28"/>
                <w:highlight w:val="yellow"/>
                <w:u w:val="single"/>
              </w:rPr>
              <w:t>3</w:t>
            </w:r>
          </w:p>
        </w:tc>
        <w:tc>
          <w:tcPr>
            <w:tcW w:w="5386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544FF" w:rsidRPr="009D1023" w:rsidRDefault="00B544FF" w:rsidP="00B544FF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sz w:val="28"/>
                <w:szCs w:val="28"/>
              </w:rPr>
              <w:t>Matériaux métalliques</w:t>
            </w:r>
          </w:p>
          <w:p w:rsidR="00B544FF" w:rsidRPr="009D1023" w:rsidRDefault="00B544FF" w:rsidP="00B544F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B544FF" w:rsidRPr="009D1023" w:rsidRDefault="00B544FF" w:rsidP="00B544F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FS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B544FF" w:rsidRPr="009D1023" w:rsidRDefault="00B544FF" w:rsidP="000E297B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sz w:val="28"/>
                <w:szCs w:val="28"/>
              </w:rPr>
              <w:t>Propriétés physiques des matériaux</w:t>
            </w:r>
          </w:p>
          <w:p w:rsidR="00B544FF" w:rsidRPr="009D1023" w:rsidRDefault="00B544FF" w:rsidP="000E297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B544FF" w:rsidRPr="009D1023" w:rsidRDefault="00B544FF" w:rsidP="00B544F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DJI</w:t>
            </w:r>
          </w:p>
        </w:tc>
        <w:tc>
          <w:tcPr>
            <w:tcW w:w="236" w:type="dxa"/>
            <w:vMerge/>
            <w:tcBorders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B544FF" w:rsidRPr="009D1023" w:rsidRDefault="00B544FF" w:rsidP="000E297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35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544FF" w:rsidRPr="009D1023" w:rsidRDefault="00B544FF" w:rsidP="00D028B3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sz w:val="28"/>
                <w:szCs w:val="28"/>
              </w:rPr>
              <w:t>MINIPROJET I</w:t>
            </w:r>
          </w:p>
          <w:p w:rsidR="00B544FF" w:rsidRPr="009D1023" w:rsidRDefault="00B544FF" w:rsidP="00BE6455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</w:t>
            </w:r>
            <w:r w:rsidR="009D1023" w:rsidRPr="009D1023">
              <w:rPr>
                <w:rFonts w:asciiTheme="majorBidi" w:hAnsiTheme="majorBidi" w:cstheme="majorBidi"/>
                <w:sz w:val="28"/>
                <w:szCs w:val="28"/>
              </w:rPr>
              <w:t> </w:t>
            </w:r>
            <w:r w:rsidR="009D1023"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: </w:t>
            </w:r>
            <w:r w:rsidR="00BE6455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  <w:p w:rsidR="00B544FF" w:rsidRPr="009D1023" w:rsidRDefault="00B544FF" w:rsidP="00B544FF">
            <w:pPr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</w:rPr>
              <w:t>Salle de TP</w:t>
            </w:r>
          </w:p>
        </w:tc>
        <w:tc>
          <w:tcPr>
            <w:tcW w:w="2876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B544FF" w:rsidRPr="009D1023" w:rsidRDefault="00B544FF" w:rsidP="00436BC3">
            <w:pPr>
              <w:snapToGrid w:val="0"/>
              <w:ind w:left="63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0D1EE0" w:rsidRPr="009D1023" w:rsidTr="000D1EE0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0D1EE0" w:rsidRPr="009D1023" w:rsidRDefault="000D1EE0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9D102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Jeudi</w:t>
            </w:r>
          </w:p>
        </w:tc>
        <w:tc>
          <w:tcPr>
            <w:tcW w:w="396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D1EE0" w:rsidRPr="009D1023" w:rsidRDefault="000D1EE0" w:rsidP="00436BC3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5386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D1EE0" w:rsidRPr="009D1023" w:rsidRDefault="000D1EE0" w:rsidP="00436BC3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535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0D1EE0" w:rsidRPr="009D1023" w:rsidRDefault="000D1EE0" w:rsidP="00436BC3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236" w:type="dxa"/>
            <w:vMerge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0D1EE0" w:rsidRPr="009D1023" w:rsidRDefault="000D1EE0" w:rsidP="00436BC3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7234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0D1EE0" w:rsidRPr="009D1023" w:rsidRDefault="000D1EE0" w:rsidP="00436BC3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</w:tbl>
    <w:p w:rsidR="004C114E" w:rsidRPr="009D1023" w:rsidRDefault="004C114E" w:rsidP="004C114E">
      <w:pPr>
        <w:jc w:val="right"/>
        <w:rPr>
          <w:b/>
          <w:bCs/>
        </w:rPr>
      </w:pPr>
    </w:p>
    <w:p w:rsidR="004C114E" w:rsidRPr="009D1023" w:rsidRDefault="004C114E" w:rsidP="004C114E">
      <w:pPr>
        <w:spacing w:line="276" w:lineRule="auto"/>
        <w:rPr>
          <w:b/>
          <w:bCs/>
        </w:rPr>
      </w:pPr>
    </w:p>
    <w:p w:rsidR="007067FE" w:rsidRPr="009D1023" w:rsidRDefault="007067FE" w:rsidP="007A66A8">
      <w:pPr>
        <w:rPr>
          <w:b/>
          <w:bCs/>
          <w:color w:val="FF0000"/>
          <w:sz w:val="22"/>
          <w:szCs w:val="22"/>
          <w:u w:val="single"/>
        </w:rPr>
      </w:pPr>
    </w:p>
    <w:sectPr w:rsidR="007067FE" w:rsidRPr="009D1023" w:rsidSect="00F50BFC">
      <w:headerReference w:type="default" r:id="rId7"/>
      <w:pgSz w:w="23814" w:h="16839" w:orient="landscape" w:code="8"/>
      <w:pgMar w:top="51" w:right="567" w:bottom="0" w:left="567" w:header="278" w:footer="51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40AE2" w:rsidRDefault="00140AE2" w:rsidP="00771431">
      <w:r>
        <w:separator/>
      </w:r>
    </w:p>
  </w:endnote>
  <w:endnote w:type="continuationSeparator" w:id="0">
    <w:p w:rsidR="00140AE2" w:rsidRDefault="00140AE2" w:rsidP="0077143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F_Quseem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40AE2" w:rsidRDefault="00140AE2" w:rsidP="00771431">
      <w:r>
        <w:separator/>
      </w:r>
    </w:p>
  </w:footnote>
  <w:footnote w:type="continuationSeparator" w:id="0">
    <w:p w:rsidR="00140AE2" w:rsidRDefault="00140AE2" w:rsidP="0077143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B51A9" w:rsidRPr="008474F3" w:rsidRDefault="00B16B44" w:rsidP="00AB51A9">
    <w:pPr>
      <w:jc w:val="center"/>
      <w:rPr>
        <w:b/>
        <w:bCs/>
        <w:sz w:val="18"/>
        <w:szCs w:val="18"/>
      </w:rPr>
    </w:pPr>
    <w:r>
      <w:rPr>
        <w:b/>
        <w:bCs/>
        <w:noProof/>
        <w:sz w:val="18"/>
        <w:szCs w:val="18"/>
        <w:lang w:eastAsia="fr-FR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6812915</wp:posOffset>
          </wp:positionH>
          <wp:positionV relativeFrom="paragraph">
            <wp:posOffset>-22860</wp:posOffset>
          </wp:positionV>
          <wp:extent cx="904875" cy="499110"/>
          <wp:effectExtent l="19050" t="0" r="9525" b="0"/>
          <wp:wrapNone/>
          <wp:docPr id="4" name="Image 1" descr="http://www.univ-tiaret.dz/images/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 descr="http://www.univ-tiaret.dz/images/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499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AB51A9" w:rsidRPr="008474F3">
      <w:rPr>
        <w:b/>
        <w:bCs/>
        <w:sz w:val="18"/>
        <w:szCs w:val="18"/>
      </w:rPr>
      <w:t xml:space="preserve">Université Ibn Khaldoun – Tiaret                                                                                               </w:t>
    </w:r>
    <w:r w:rsidR="00AB51A9" w:rsidRPr="008474F3">
      <w:rPr>
        <w:rFonts w:hint="cs"/>
        <w:b/>
        <w:bCs/>
        <w:sz w:val="28"/>
        <w:szCs w:val="28"/>
        <w:rtl/>
      </w:rPr>
      <w:t xml:space="preserve"> </w:t>
    </w:r>
    <w:r w:rsidR="00AB51A9" w:rsidRPr="008474F3">
      <w:rPr>
        <w:rFonts w:cs="AF_Quseem" w:hint="cs"/>
        <w:color w:val="000000"/>
        <w:sz w:val="20"/>
        <w:szCs w:val="20"/>
        <w:rtl/>
      </w:rPr>
      <w:t>جامعـة ابـن خلــدون ـ تيارت</w:t>
    </w:r>
  </w:p>
  <w:p w:rsidR="00AB51A9" w:rsidRPr="008474F3" w:rsidRDefault="00AB51A9" w:rsidP="00AB51A9">
    <w:pPr>
      <w:jc w:val="center"/>
      <w:rPr>
        <w:b/>
        <w:bCs/>
        <w:sz w:val="18"/>
        <w:szCs w:val="18"/>
      </w:rPr>
    </w:pPr>
    <w:r w:rsidRPr="008474F3">
      <w:rPr>
        <w:b/>
        <w:bCs/>
        <w:sz w:val="18"/>
        <w:szCs w:val="18"/>
      </w:rPr>
      <w:t xml:space="preserve">Faculté des Sciences de la Matière                                                                                                  </w:t>
    </w:r>
    <w:r w:rsidRPr="008474F3">
      <w:rPr>
        <w:rFonts w:hint="cs"/>
        <w:b/>
        <w:bCs/>
        <w:sz w:val="28"/>
        <w:szCs w:val="28"/>
        <w:rtl/>
      </w:rPr>
      <w:t xml:space="preserve"> </w:t>
    </w:r>
    <w:r w:rsidRPr="008474F3">
      <w:rPr>
        <w:rFonts w:cs="AF_Quseem" w:hint="cs"/>
        <w:color w:val="000000"/>
        <w:sz w:val="20"/>
        <w:szCs w:val="20"/>
        <w:rtl/>
      </w:rPr>
      <w:t>كــــلية عـلـــــــوم الماد ة</w:t>
    </w:r>
  </w:p>
  <w:p w:rsidR="00AB51A9" w:rsidRDefault="00AB51A9" w:rsidP="00AB51A9">
    <w:pPr>
      <w:jc w:val="center"/>
      <w:rPr>
        <w:rFonts w:cs="AF_Quseem"/>
        <w:color w:val="000000"/>
        <w:sz w:val="10"/>
        <w:szCs w:val="10"/>
      </w:rPr>
    </w:pPr>
    <w:r w:rsidRPr="008474F3">
      <w:rPr>
        <w:b/>
        <w:bCs/>
        <w:sz w:val="20"/>
        <w:szCs w:val="20"/>
      </w:rPr>
      <w:t xml:space="preserve">Département de Physique                                                                                               </w:t>
    </w:r>
    <w:r w:rsidRPr="008474F3">
      <w:rPr>
        <w:rFonts w:hint="cs"/>
        <w:b/>
        <w:bCs/>
        <w:sz w:val="20"/>
        <w:szCs w:val="20"/>
        <w:rtl/>
      </w:rPr>
      <w:t xml:space="preserve">   </w:t>
    </w:r>
    <w:r w:rsidRPr="008474F3">
      <w:rPr>
        <w:b/>
        <w:bCs/>
        <w:sz w:val="20"/>
        <w:szCs w:val="20"/>
      </w:rPr>
      <w:t xml:space="preserve">         </w:t>
    </w:r>
    <w:r w:rsidRPr="008474F3">
      <w:rPr>
        <w:rFonts w:hint="cs"/>
        <w:b/>
        <w:bCs/>
        <w:sz w:val="28"/>
        <w:szCs w:val="28"/>
        <w:rtl/>
      </w:rPr>
      <w:t xml:space="preserve"> </w:t>
    </w:r>
    <w:r w:rsidRPr="008474F3">
      <w:rPr>
        <w:rFonts w:cs="AF_Quseem" w:hint="cs"/>
        <w:color w:val="000000"/>
        <w:sz w:val="20"/>
        <w:szCs w:val="20"/>
        <w:rtl/>
      </w:rPr>
      <w:t>قس</w:t>
    </w:r>
    <w:r w:rsidRPr="008474F3">
      <w:rPr>
        <w:rFonts w:cs="AF_Quseem" w:hint="cs"/>
        <w:color w:val="000000"/>
        <w:sz w:val="20"/>
        <w:szCs w:val="20"/>
        <w:rtl/>
        <w:lang w:bidi="ar-DZ"/>
      </w:rPr>
      <w:t>ــ</w:t>
    </w:r>
    <w:r w:rsidRPr="008474F3">
      <w:rPr>
        <w:rFonts w:cs="AF_Quseem" w:hint="cs"/>
        <w:color w:val="000000"/>
        <w:sz w:val="20"/>
        <w:szCs w:val="20"/>
        <w:rtl/>
      </w:rPr>
      <w:t>م الفــــيزياء</w:t>
    </w:r>
  </w:p>
  <w:p w:rsidR="00AB51A9" w:rsidRPr="000F4BFD" w:rsidRDefault="00AB51A9" w:rsidP="00AB51A9">
    <w:pPr>
      <w:jc w:val="center"/>
      <w:rPr>
        <w:b/>
        <w:bCs/>
        <w:sz w:val="10"/>
        <w:szCs w:val="10"/>
      </w:rPr>
    </w:pPr>
  </w:p>
  <w:tbl>
    <w:tblPr>
      <w:tblW w:w="10752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/>
    </w:tblPr>
    <w:tblGrid>
      <w:gridCol w:w="10752"/>
    </w:tblGrid>
    <w:tr w:rsidR="00AB51A9" w:rsidRPr="00535F2B" w:rsidTr="00B2143F">
      <w:trPr>
        <w:trHeight w:val="57"/>
        <w:jc w:val="center"/>
      </w:trPr>
      <w:tc>
        <w:tcPr>
          <w:tcW w:w="10752" w:type="dxa"/>
          <w:tcBorders>
            <w:top w:val="thinThickThinSmallGap" w:sz="24" w:space="0" w:color="984806"/>
            <w:left w:val="nil"/>
            <w:bottom w:val="nil"/>
            <w:right w:val="nil"/>
          </w:tcBorders>
          <w:vAlign w:val="center"/>
        </w:tcPr>
        <w:p w:rsidR="00AB51A9" w:rsidRDefault="00AB51A9" w:rsidP="002A3C93">
          <w:pPr>
            <w:jc w:val="center"/>
            <w:rPr>
              <w:b/>
              <w:bCs/>
              <w:sz w:val="22"/>
              <w:szCs w:val="22"/>
            </w:rPr>
          </w:pPr>
          <w:r w:rsidRPr="00B77D3C">
            <w:rPr>
              <w:b/>
              <w:bCs/>
              <w:sz w:val="22"/>
              <w:szCs w:val="22"/>
            </w:rPr>
            <w:t>Année Universitaire  20</w:t>
          </w:r>
          <w:r w:rsidR="006D3E94">
            <w:rPr>
              <w:b/>
              <w:bCs/>
              <w:sz w:val="22"/>
              <w:szCs w:val="22"/>
            </w:rPr>
            <w:t>2</w:t>
          </w:r>
          <w:r w:rsidR="002A3C93">
            <w:rPr>
              <w:b/>
              <w:bCs/>
              <w:sz w:val="22"/>
              <w:szCs w:val="22"/>
            </w:rPr>
            <w:t>3</w:t>
          </w:r>
          <w:r w:rsidR="004F0EAD">
            <w:rPr>
              <w:b/>
              <w:bCs/>
              <w:sz w:val="22"/>
              <w:szCs w:val="22"/>
            </w:rPr>
            <w:t>–20</w:t>
          </w:r>
          <w:r w:rsidR="006D3E94">
            <w:rPr>
              <w:b/>
              <w:bCs/>
              <w:sz w:val="22"/>
              <w:szCs w:val="22"/>
            </w:rPr>
            <w:t>2</w:t>
          </w:r>
          <w:r w:rsidR="002A3C93">
            <w:rPr>
              <w:b/>
              <w:bCs/>
              <w:sz w:val="22"/>
              <w:szCs w:val="22"/>
            </w:rPr>
            <w:t>4</w:t>
          </w:r>
        </w:p>
        <w:p w:rsidR="00AB51A9" w:rsidRPr="007716E0" w:rsidRDefault="00AB51A9" w:rsidP="00AB51A9">
          <w:pPr>
            <w:jc w:val="center"/>
            <w:rPr>
              <w:b/>
              <w:bCs/>
              <w:sz w:val="10"/>
              <w:szCs w:val="10"/>
            </w:rPr>
          </w:pPr>
          <w:r w:rsidRPr="00B77D3C">
            <w:rPr>
              <w:b/>
              <w:bCs/>
              <w:sz w:val="22"/>
              <w:szCs w:val="22"/>
            </w:rPr>
            <w:t>SEMESTRE</w:t>
          </w:r>
          <w:r w:rsidRPr="00B77D3C">
            <w:rPr>
              <w:rFonts w:hint="cs"/>
              <w:b/>
              <w:bCs/>
              <w:sz w:val="22"/>
              <w:szCs w:val="22"/>
              <w:rtl/>
            </w:rPr>
            <w:t xml:space="preserve"> </w:t>
          </w:r>
          <w:r>
            <w:rPr>
              <w:b/>
              <w:bCs/>
              <w:sz w:val="22"/>
              <w:szCs w:val="22"/>
            </w:rPr>
            <w:t>I</w:t>
          </w:r>
        </w:p>
      </w:tc>
    </w:tr>
  </w:tbl>
  <w:p w:rsidR="00AB51A9" w:rsidRPr="00831312" w:rsidRDefault="00AB51A9" w:rsidP="0046184B">
    <w:pPr>
      <w:rPr>
        <w:b/>
        <w:bCs/>
        <w:sz w:val="10"/>
        <w:szCs w:val="10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DcyMDY1MjIyMzI3MTBX0lEKTi0uzszPAykwNKgFABMKKTwtAAAA"/>
  </w:docVars>
  <w:rsids>
    <w:rsidRoot w:val="00E3634D"/>
    <w:rsid w:val="00002A76"/>
    <w:rsid w:val="00002D14"/>
    <w:rsid w:val="00007652"/>
    <w:rsid w:val="00007770"/>
    <w:rsid w:val="00007BD4"/>
    <w:rsid w:val="000104FA"/>
    <w:rsid w:val="000109C4"/>
    <w:rsid w:val="00012D56"/>
    <w:rsid w:val="00012E8A"/>
    <w:rsid w:val="000133F8"/>
    <w:rsid w:val="00014D72"/>
    <w:rsid w:val="0001740B"/>
    <w:rsid w:val="00022204"/>
    <w:rsid w:val="00023203"/>
    <w:rsid w:val="00023742"/>
    <w:rsid w:val="00024056"/>
    <w:rsid w:val="00026237"/>
    <w:rsid w:val="00026DFF"/>
    <w:rsid w:val="0003004F"/>
    <w:rsid w:val="00030E53"/>
    <w:rsid w:val="00032B7B"/>
    <w:rsid w:val="00034FD2"/>
    <w:rsid w:val="00035672"/>
    <w:rsid w:val="0003568C"/>
    <w:rsid w:val="00036602"/>
    <w:rsid w:val="0003672F"/>
    <w:rsid w:val="00037C3E"/>
    <w:rsid w:val="000416D8"/>
    <w:rsid w:val="00041908"/>
    <w:rsid w:val="00043DDD"/>
    <w:rsid w:val="000445B6"/>
    <w:rsid w:val="00046522"/>
    <w:rsid w:val="00046799"/>
    <w:rsid w:val="00046993"/>
    <w:rsid w:val="00050301"/>
    <w:rsid w:val="000504F6"/>
    <w:rsid w:val="000505DF"/>
    <w:rsid w:val="000521F8"/>
    <w:rsid w:val="000523DF"/>
    <w:rsid w:val="000524C2"/>
    <w:rsid w:val="00053D6E"/>
    <w:rsid w:val="00054C5C"/>
    <w:rsid w:val="000569EF"/>
    <w:rsid w:val="00062264"/>
    <w:rsid w:val="0006240A"/>
    <w:rsid w:val="00062F57"/>
    <w:rsid w:val="00063228"/>
    <w:rsid w:val="00063687"/>
    <w:rsid w:val="00066810"/>
    <w:rsid w:val="00066867"/>
    <w:rsid w:val="00071BE9"/>
    <w:rsid w:val="00071F7E"/>
    <w:rsid w:val="00074E32"/>
    <w:rsid w:val="00075724"/>
    <w:rsid w:val="0007578F"/>
    <w:rsid w:val="0007580A"/>
    <w:rsid w:val="00076CE8"/>
    <w:rsid w:val="000777C0"/>
    <w:rsid w:val="00077A32"/>
    <w:rsid w:val="000802BE"/>
    <w:rsid w:val="00080997"/>
    <w:rsid w:val="000813B5"/>
    <w:rsid w:val="00081B03"/>
    <w:rsid w:val="00082707"/>
    <w:rsid w:val="00082F82"/>
    <w:rsid w:val="00083C29"/>
    <w:rsid w:val="00087003"/>
    <w:rsid w:val="00087AF5"/>
    <w:rsid w:val="00087EFE"/>
    <w:rsid w:val="000939EE"/>
    <w:rsid w:val="000944CE"/>
    <w:rsid w:val="00095091"/>
    <w:rsid w:val="00096CCA"/>
    <w:rsid w:val="000A05ED"/>
    <w:rsid w:val="000A1229"/>
    <w:rsid w:val="000A5C71"/>
    <w:rsid w:val="000A621F"/>
    <w:rsid w:val="000A71DA"/>
    <w:rsid w:val="000B1A5D"/>
    <w:rsid w:val="000B342C"/>
    <w:rsid w:val="000B4D32"/>
    <w:rsid w:val="000B4EA9"/>
    <w:rsid w:val="000B51EB"/>
    <w:rsid w:val="000B58C6"/>
    <w:rsid w:val="000B5C5C"/>
    <w:rsid w:val="000B67F5"/>
    <w:rsid w:val="000B6C28"/>
    <w:rsid w:val="000C31EB"/>
    <w:rsid w:val="000C3691"/>
    <w:rsid w:val="000C3E87"/>
    <w:rsid w:val="000C3EA8"/>
    <w:rsid w:val="000C3F32"/>
    <w:rsid w:val="000C4042"/>
    <w:rsid w:val="000C414F"/>
    <w:rsid w:val="000C4D0C"/>
    <w:rsid w:val="000C6846"/>
    <w:rsid w:val="000C7440"/>
    <w:rsid w:val="000C7F68"/>
    <w:rsid w:val="000D19E5"/>
    <w:rsid w:val="000D1B1D"/>
    <w:rsid w:val="000D1EE0"/>
    <w:rsid w:val="000D2E93"/>
    <w:rsid w:val="000D302F"/>
    <w:rsid w:val="000D322D"/>
    <w:rsid w:val="000D342D"/>
    <w:rsid w:val="000D4546"/>
    <w:rsid w:val="000D60FF"/>
    <w:rsid w:val="000D6461"/>
    <w:rsid w:val="000E07B8"/>
    <w:rsid w:val="000E08B7"/>
    <w:rsid w:val="000E222B"/>
    <w:rsid w:val="000E286D"/>
    <w:rsid w:val="000E297B"/>
    <w:rsid w:val="000E7B92"/>
    <w:rsid w:val="000F1743"/>
    <w:rsid w:val="000F24EC"/>
    <w:rsid w:val="000F2C63"/>
    <w:rsid w:val="000F4CC8"/>
    <w:rsid w:val="000F6F55"/>
    <w:rsid w:val="001004DA"/>
    <w:rsid w:val="0010077D"/>
    <w:rsid w:val="00100F33"/>
    <w:rsid w:val="00102E9A"/>
    <w:rsid w:val="001033D6"/>
    <w:rsid w:val="0010428F"/>
    <w:rsid w:val="00104D56"/>
    <w:rsid w:val="00106FDF"/>
    <w:rsid w:val="00107054"/>
    <w:rsid w:val="00110B8E"/>
    <w:rsid w:val="00111504"/>
    <w:rsid w:val="00113241"/>
    <w:rsid w:val="00113474"/>
    <w:rsid w:val="0011434C"/>
    <w:rsid w:val="00115CC9"/>
    <w:rsid w:val="00117438"/>
    <w:rsid w:val="001214CB"/>
    <w:rsid w:val="001220B3"/>
    <w:rsid w:val="0012356B"/>
    <w:rsid w:val="00123A8F"/>
    <w:rsid w:val="001268AF"/>
    <w:rsid w:val="0012753C"/>
    <w:rsid w:val="001277F1"/>
    <w:rsid w:val="00130916"/>
    <w:rsid w:val="0013723C"/>
    <w:rsid w:val="0014054C"/>
    <w:rsid w:val="00140AE2"/>
    <w:rsid w:val="00141ED0"/>
    <w:rsid w:val="001443EE"/>
    <w:rsid w:val="00146AE7"/>
    <w:rsid w:val="00146FB0"/>
    <w:rsid w:val="00150774"/>
    <w:rsid w:val="00150801"/>
    <w:rsid w:val="00150E0C"/>
    <w:rsid w:val="00150E73"/>
    <w:rsid w:val="00151E42"/>
    <w:rsid w:val="001524B9"/>
    <w:rsid w:val="00153ACD"/>
    <w:rsid w:val="00153FFD"/>
    <w:rsid w:val="001548E8"/>
    <w:rsid w:val="00160CC3"/>
    <w:rsid w:val="00162E48"/>
    <w:rsid w:val="00162F84"/>
    <w:rsid w:val="00164B53"/>
    <w:rsid w:val="001666E3"/>
    <w:rsid w:val="001666E6"/>
    <w:rsid w:val="001672DD"/>
    <w:rsid w:val="00167737"/>
    <w:rsid w:val="00170043"/>
    <w:rsid w:val="00170300"/>
    <w:rsid w:val="00170853"/>
    <w:rsid w:val="00171F78"/>
    <w:rsid w:val="0017235B"/>
    <w:rsid w:val="00172C54"/>
    <w:rsid w:val="0017439E"/>
    <w:rsid w:val="001751BF"/>
    <w:rsid w:val="00177826"/>
    <w:rsid w:val="00177C92"/>
    <w:rsid w:val="00182CFD"/>
    <w:rsid w:val="00182E84"/>
    <w:rsid w:val="001834DE"/>
    <w:rsid w:val="00184AB5"/>
    <w:rsid w:val="00187631"/>
    <w:rsid w:val="00187F39"/>
    <w:rsid w:val="00190ADD"/>
    <w:rsid w:val="00191127"/>
    <w:rsid w:val="00191745"/>
    <w:rsid w:val="001933CB"/>
    <w:rsid w:val="00194080"/>
    <w:rsid w:val="0019428C"/>
    <w:rsid w:val="00195116"/>
    <w:rsid w:val="00195405"/>
    <w:rsid w:val="0019774F"/>
    <w:rsid w:val="00197A5D"/>
    <w:rsid w:val="001A205F"/>
    <w:rsid w:val="001A33B1"/>
    <w:rsid w:val="001A4642"/>
    <w:rsid w:val="001A5130"/>
    <w:rsid w:val="001A69B2"/>
    <w:rsid w:val="001A6C48"/>
    <w:rsid w:val="001B0FB6"/>
    <w:rsid w:val="001B1050"/>
    <w:rsid w:val="001B1271"/>
    <w:rsid w:val="001B2F40"/>
    <w:rsid w:val="001B51FF"/>
    <w:rsid w:val="001B589A"/>
    <w:rsid w:val="001B6EDF"/>
    <w:rsid w:val="001B7124"/>
    <w:rsid w:val="001C0003"/>
    <w:rsid w:val="001C2A31"/>
    <w:rsid w:val="001C6AC9"/>
    <w:rsid w:val="001C7F4F"/>
    <w:rsid w:val="001D3F0F"/>
    <w:rsid w:val="001D5376"/>
    <w:rsid w:val="001D66C5"/>
    <w:rsid w:val="001D7236"/>
    <w:rsid w:val="001E0C88"/>
    <w:rsid w:val="001E174D"/>
    <w:rsid w:val="001E74B2"/>
    <w:rsid w:val="001E77CF"/>
    <w:rsid w:val="001F05A9"/>
    <w:rsid w:val="001F0C52"/>
    <w:rsid w:val="001F1752"/>
    <w:rsid w:val="001F1AA0"/>
    <w:rsid w:val="001F2A6E"/>
    <w:rsid w:val="001F6BF5"/>
    <w:rsid w:val="001F6E9D"/>
    <w:rsid w:val="001F79FE"/>
    <w:rsid w:val="002007E6"/>
    <w:rsid w:val="00200AE8"/>
    <w:rsid w:val="00200CF3"/>
    <w:rsid w:val="002017C3"/>
    <w:rsid w:val="00201E91"/>
    <w:rsid w:val="002044EC"/>
    <w:rsid w:val="00204589"/>
    <w:rsid w:val="00205813"/>
    <w:rsid w:val="0020657A"/>
    <w:rsid w:val="0020748F"/>
    <w:rsid w:val="002106A2"/>
    <w:rsid w:val="002109F3"/>
    <w:rsid w:val="00210A90"/>
    <w:rsid w:val="00210CCF"/>
    <w:rsid w:val="00210D37"/>
    <w:rsid w:val="00211D8A"/>
    <w:rsid w:val="00212223"/>
    <w:rsid w:val="00213828"/>
    <w:rsid w:val="0021392C"/>
    <w:rsid w:val="00213A56"/>
    <w:rsid w:val="00213ACC"/>
    <w:rsid w:val="002143D5"/>
    <w:rsid w:val="00214891"/>
    <w:rsid w:val="00215AAB"/>
    <w:rsid w:val="00215DCF"/>
    <w:rsid w:val="002161BC"/>
    <w:rsid w:val="00216219"/>
    <w:rsid w:val="002168BD"/>
    <w:rsid w:val="00216C80"/>
    <w:rsid w:val="00217EFE"/>
    <w:rsid w:val="00220A6E"/>
    <w:rsid w:val="00221488"/>
    <w:rsid w:val="00222A8B"/>
    <w:rsid w:val="00222FBA"/>
    <w:rsid w:val="00223298"/>
    <w:rsid w:val="002237F7"/>
    <w:rsid w:val="00224E17"/>
    <w:rsid w:val="0023012B"/>
    <w:rsid w:val="002305CB"/>
    <w:rsid w:val="00231743"/>
    <w:rsid w:val="00231EB7"/>
    <w:rsid w:val="002406A3"/>
    <w:rsid w:val="00241A17"/>
    <w:rsid w:val="00244E9D"/>
    <w:rsid w:val="00245989"/>
    <w:rsid w:val="00246174"/>
    <w:rsid w:val="00247C0B"/>
    <w:rsid w:val="00247E5F"/>
    <w:rsid w:val="00250300"/>
    <w:rsid w:val="002514A8"/>
    <w:rsid w:val="002515E9"/>
    <w:rsid w:val="00252CC4"/>
    <w:rsid w:val="00254123"/>
    <w:rsid w:val="002542CC"/>
    <w:rsid w:val="00254749"/>
    <w:rsid w:val="00255B3B"/>
    <w:rsid w:val="00257087"/>
    <w:rsid w:val="0025734A"/>
    <w:rsid w:val="00257384"/>
    <w:rsid w:val="00257596"/>
    <w:rsid w:val="0025796A"/>
    <w:rsid w:val="00257F7C"/>
    <w:rsid w:val="0026298E"/>
    <w:rsid w:val="00263B0A"/>
    <w:rsid w:val="00263BC6"/>
    <w:rsid w:val="00263F7B"/>
    <w:rsid w:val="00264754"/>
    <w:rsid w:val="00264BAE"/>
    <w:rsid w:val="00265925"/>
    <w:rsid w:val="002670D6"/>
    <w:rsid w:val="002704DD"/>
    <w:rsid w:val="00271F4C"/>
    <w:rsid w:val="00272644"/>
    <w:rsid w:val="00273886"/>
    <w:rsid w:val="00273C67"/>
    <w:rsid w:val="0027463D"/>
    <w:rsid w:val="0027564A"/>
    <w:rsid w:val="00276B1A"/>
    <w:rsid w:val="002775E1"/>
    <w:rsid w:val="00280DD8"/>
    <w:rsid w:val="00282AE3"/>
    <w:rsid w:val="0028591B"/>
    <w:rsid w:val="00286CC5"/>
    <w:rsid w:val="002872BE"/>
    <w:rsid w:val="002910FC"/>
    <w:rsid w:val="00292290"/>
    <w:rsid w:val="002924FE"/>
    <w:rsid w:val="0029297D"/>
    <w:rsid w:val="00292A39"/>
    <w:rsid w:val="002931D1"/>
    <w:rsid w:val="002934B0"/>
    <w:rsid w:val="00294472"/>
    <w:rsid w:val="00294543"/>
    <w:rsid w:val="002953C5"/>
    <w:rsid w:val="002A0424"/>
    <w:rsid w:val="002A3114"/>
    <w:rsid w:val="002A38AD"/>
    <w:rsid w:val="002A38C1"/>
    <w:rsid w:val="002A3905"/>
    <w:rsid w:val="002A3A1A"/>
    <w:rsid w:val="002A3C93"/>
    <w:rsid w:val="002A52D2"/>
    <w:rsid w:val="002A7008"/>
    <w:rsid w:val="002A742D"/>
    <w:rsid w:val="002A74B9"/>
    <w:rsid w:val="002A7A51"/>
    <w:rsid w:val="002B5C70"/>
    <w:rsid w:val="002B5D57"/>
    <w:rsid w:val="002B6D12"/>
    <w:rsid w:val="002C069A"/>
    <w:rsid w:val="002C16D9"/>
    <w:rsid w:val="002C315B"/>
    <w:rsid w:val="002C3D31"/>
    <w:rsid w:val="002C4D8E"/>
    <w:rsid w:val="002C4F21"/>
    <w:rsid w:val="002C55C1"/>
    <w:rsid w:val="002C5E04"/>
    <w:rsid w:val="002C704B"/>
    <w:rsid w:val="002C7CCC"/>
    <w:rsid w:val="002C7F9D"/>
    <w:rsid w:val="002D0E94"/>
    <w:rsid w:val="002D223A"/>
    <w:rsid w:val="002D53B3"/>
    <w:rsid w:val="002D5D3D"/>
    <w:rsid w:val="002D6832"/>
    <w:rsid w:val="002E07B2"/>
    <w:rsid w:val="002E0AE6"/>
    <w:rsid w:val="002E1742"/>
    <w:rsid w:val="002E20D4"/>
    <w:rsid w:val="002E31C8"/>
    <w:rsid w:val="002E3301"/>
    <w:rsid w:val="002E4143"/>
    <w:rsid w:val="002E4F8A"/>
    <w:rsid w:val="002F2FAA"/>
    <w:rsid w:val="002F73F3"/>
    <w:rsid w:val="003000B3"/>
    <w:rsid w:val="003005EF"/>
    <w:rsid w:val="00303217"/>
    <w:rsid w:val="00303D3A"/>
    <w:rsid w:val="0030442C"/>
    <w:rsid w:val="00305963"/>
    <w:rsid w:val="00306028"/>
    <w:rsid w:val="00306998"/>
    <w:rsid w:val="00307B59"/>
    <w:rsid w:val="003106D3"/>
    <w:rsid w:val="00310F2E"/>
    <w:rsid w:val="00313471"/>
    <w:rsid w:val="003138AA"/>
    <w:rsid w:val="00315B65"/>
    <w:rsid w:val="003203BC"/>
    <w:rsid w:val="00320BB0"/>
    <w:rsid w:val="00321409"/>
    <w:rsid w:val="003219C1"/>
    <w:rsid w:val="00321DED"/>
    <w:rsid w:val="0032230E"/>
    <w:rsid w:val="00322D49"/>
    <w:rsid w:val="00323D70"/>
    <w:rsid w:val="00326381"/>
    <w:rsid w:val="003263B2"/>
    <w:rsid w:val="00326B9D"/>
    <w:rsid w:val="0033087D"/>
    <w:rsid w:val="00331F87"/>
    <w:rsid w:val="00334EA8"/>
    <w:rsid w:val="00335254"/>
    <w:rsid w:val="00336AAA"/>
    <w:rsid w:val="003403D1"/>
    <w:rsid w:val="0034362A"/>
    <w:rsid w:val="003436F0"/>
    <w:rsid w:val="00344415"/>
    <w:rsid w:val="00344708"/>
    <w:rsid w:val="003462F8"/>
    <w:rsid w:val="0034667F"/>
    <w:rsid w:val="00346D97"/>
    <w:rsid w:val="00347D5B"/>
    <w:rsid w:val="00347EB7"/>
    <w:rsid w:val="003517CA"/>
    <w:rsid w:val="003521DC"/>
    <w:rsid w:val="003527B5"/>
    <w:rsid w:val="00353F66"/>
    <w:rsid w:val="00355223"/>
    <w:rsid w:val="0035591C"/>
    <w:rsid w:val="00356437"/>
    <w:rsid w:val="00357A72"/>
    <w:rsid w:val="003607D3"/>
    <w:rsid w:val="0036209E"/>
    <w:rsid w:val="0036217A"/>
    <w:rsid w:val="0036291A"/>
    <w:rsid w:val="00363912"/>
    <w:rsid w:val="003677CA"/>
    <w:rsid w:val="00373199"/>
    <w:rsid w:val="00374419"/>
    <w:rsid w:val="00374F8D"/>
    <w:rsid w:val="00375348"/>
    <w:rsid w:val="00375BCA"/>
    <w:rsid w:val="00375C46"/>
    <w:rsid w:val="00375CF5"/>
    <w:rsid w:val="00376682"/>
    <w:rsid w:val="0038202B"/>
    <w:rsid w:val="0038482F"/>
    <w:rsid w:val="00387120"/>
    <w:rsid w:val="00390E0B"/>
    <w:rsid w:val="00391643"/>
    <w:rsid w:val="0039294B"/>
    <w:rsid w:val="00395EEE"/>
    <w:rsid w:val="00396C80"/>
    <w:rsid w:val="00396EC9"/>
    <w:rsid w:val="003A242A"/>
    <w:rsid w:val="003A4018"/>
    <w:rsid w:val="003A40FC"/>
    <w:rsid w:val="003A53A0"/>
    <w:rsid w:val="003A6647"/>
    <w:rsid w:val="003A666D"/>
    <w:rsid w:val="003A6BDB"/>
    <w:rsid w:val="003B0EA5"/>
    <w:rsid w:val="003B1145"/>
    <w:rsid w:val="003B41BA"/>
    <w:rsid w:val="003B64CC"/>
    <w:rsid w:val="003B7817"/>
    <w:rsid w:val="003C0984"/>
    <w:rsid w:val="003C10E6"/>
    <w:rsid w:val="003C3A84"/>
    <w:rsid w:val="003C42E3"/>
    <w:rsid w:val="003D0DF5"/>
    <w:rsid w:val="003D363D"/>
    <w:rsid w:val="003D4E09"/>
    <w:rsid w:val="003D7385"/>
    <w:rsid w:val="003E0E1F"/>
    <w:rsid w:val="003E163D"/>
    <w:rsid w:val="003E3CF7"/>
    <w:rsid w:val="003E4AD9"/>
    <w:rsid w:val="003E4D15"/>
    <w:rsid w:val="003E5E29"/>
    <w:rsid w:val="003E7716"/>
    <w:rsid w:val="003F422B"/>
    <w:rsid w:val="003F64C1"/>
    <w:rsid w:val="003F6B0D"/>
    <w:rsid w:val="003F7DCE"/>
    <w:rsid w:val="003F7F87"/>
    <w:rsid w:val="004003C7"/>
    <w:rsid w:val="004014E1"/>
    <w:rsid w:val="00401E27"/>
    <w:rsid w:val="004029C0"/>
    <w:rsid w:val="004030DC"/>
    <w:rsid w:val="004038B1"/>
    <w:rsid w:val="00404100"/>
    <w:rsid w:val="00405FBE"/>
    <w:rsid w:val="0041090C"/>
    <w:rsid w:val="00415408"/>
    <w:rsid w:val="004162A1"/>
    <w:rsid w:val="00417295"/>
    <w:rsid w:val="0041734A"/>
    <w:rsid w:val="0041751D"/>
    <w:rsid w:val="0042090D"/>
    <w:rsid w:val="00420D23"/>
    <w:rsid w:val="00420FCF"/>
    <w:rsid w:val="00421198"/>
    <w:rsid w:val="00421E12"/>
    <w:rsid w:val="00423AB5"/>
    <w:rsid w:val="004242BF"/>
    <w:rsid w:val="00424625"/>
    <w:rsid w:val="00426707"/>
    <w:rsid w:val="00427E3D"/>
    <w:rsid w:val="004302D1"/>
    <w:rsid w:val="00431213"/>
    <w:rsid w:val="0043132F"/>
    <w:rsid w:val="004316DE"/>
    <w:rsid w:val="00431DE4"/>
    <w:rsid w:val="0043400C"/>
    <w:rsid w:val="004353EC"/>
    <w:rsid w:val="00436BC3"/>
    <w:rsid w:val="00437BB3"/>
    <w:rsid w:val="0044137E"/>
    <w:rsid w:val="0044344A"/>
    <w:rsid w:val="00444173"/>
    <w:rsid w:val="004454D4"/>
    <w:rsid w:val="00445EC0"/>
    <w:rsid w:val="00446034"/>
    <w:rsid w:val="0045069E"/>
    <w:rsid w:val="00454948"/>
    <w:rsid w:val="0045571A"/>
    <w:rsid w:val="00456CCA"/>
    <w:rsid w:val="0046184B"/>
    <w:rsid w:val="00461B9B"/>
    <w:rsid w:val="00463F9C"/>
    <w:rsid w:val="004640F0"/>
    <w:rsid w:val="00464E7A"/>
    <w:rsid w:val="00467A3F"/>
    <w:rsid w:val="00470C03"/>
    <w:rsid w:val="00472D40"/>
    <w:rsid w:val="00473168"/>
    <w:rsid w:val="00474B90"/>
    <w:rsid w:val="00477A4A"/>
    <w:rsid w:val="00477E48"/>
    <w:rsid w:val="00477FCD"/>
    <w:rsid w:val="0048101C"/>
    <w:rsid w:val="00483DAB"/>
    <w:rsid w:val="00485D10"/>
    <w:rsid w:val="004864AD"/>
    <w:rsid w:val="00493704"/>
    <w:rsid w:val="00493EF3"/>
    <w:rsid w:val="00494612"/>
    <w:rsid w:val="00494FE6"/>
    <w:rsid w:val="00496687"/>
    <w:rsid w:val="00496E5A"/>
    <w:rsid w:val="004A08B6"/>
    <w:rsid w:val="004A16A9"/>
    <w:rsid w:val="004A2601"/>
    <w:rsid w:val="004A32EB"/>
    <w:rsid w:val="004A429A"/>
    <w:rsid w:val="004A5D01"/>
    <w:rsid w:val="004A6661"/>
    <w:rsid w:val="004A6EFF"/>
    <w:rsid w:val="004B0C4B"/>
    <w:rsid w:val="004B0FA8"/>
    <w:rsid w:val="004B1FA8"/>
    <w:rsid w:val="004B3B46"/>
    <w:rsid w:val="004B4878"/>
    <w:rsid w:val="004B5A1F"/>
    <w:rsid w:val="004B60AA"/>
    <w:rsid w:val="004B6582"/>
    <w:rsid w:val="004B66EA"/>
    <w:rsid w:val="004C0E67"/>
    <w:rsid w:val="004C114E"/>
    <w:rsid w:val="004C1B5F"/>
    <w:rsid w:val="004C2357"/>
    <w:rsid w:val="004C3450"/>
    <w:rsid w:val="004C357B"/>
    <w:rsid w:val="004C420C"/>
    <w:rsid w:val="004C46A5"/>
    <w:rsid w:val="004C6121"/>
    <w:rsid w:val="004D0698"/>
    <w:rsid w:val="004D10F2"/>
    <w:rsid w:val="004D1573"/>
    <w:rsid w:val="004D17EB"/>
    <w:rsid w:val="004D4600"/>
    <w:rsid w:val="004D52A6"/>
    <w:rsid w:val="004D66AF"/>
    <w:rsid w:val="004E0ED5"/>
    <w:rsid w:val="004E2368"/>
    <w:rsid w:val="004E23FF"/>
    <w:rsid w:val="004E31F8"/>
    <w:rsid w:val="004E49A9"/>
    <w:rsid w:val="004E5780"/>
    <w:rsid w:val="004E7DED"/>
    <w:rsid w:val="004F0A13"/>
    <w:rsid w:val="004F0C25"/>
    <w:rsid w:val="004F0CD7"/>
    <w:rsid w:val="004F0EAD"/>
    <w:rsid w:val="004F1E73"/>
    <w:rsid w:val="004F201F"/>
    <w:rsid w:val="004F24FF"/>
    <w:rsid w:val="004F27DA"/>
    <w:rsid w:val="004F31FB"/>
    <w:rsid w:val="004F3559"/>
    <w:rsid w:val="004F3BCA"/>
    <w:rsid w:val="004F3EAE"/>
    <w:rsid w:val="004F5F55"/>
    <w:rsid w:val="004F6835"/>
    <w:rsid w:val="004F7104"/>
    <w:rsid w:val="004F7834"/>
    <w:rsid w:val="00500F3E"/>
    <w:rsid w:val="00501303"/>
    <w:rsid w:val="00501A57"/>
    <w:rsid w:val="00501E8A"/>
    <w:rsid w:val="00502049"/>
    <w:rsid w:val="005033BB"/>
    <w:rsid w:val="00503603"/>
    <w:rsid w:val="00503E27"/>
    <w:rsid w:val="00504950"/>
    <w:rsid w:val="00504F70"/>
    <w:rsid w:val="005076D9"/>
    <w:rsid w:val="00510106"/>
    <w:rsid w:val="005119F6"/>
    <w:rsid w:val="00511A4C"/>
    <w:rsid w:val="005140D3"/>
    <w:rsid w:val="0051496B"/>
    <w:rsid w:val="0051510E"/>
    <w:rsid w:val="0051667C"/>
    <w:rsid w:val="00516A9D"/>
    <w:rsid w:val="005171D8"/>
    <w:rsid w:val="00517256"/>
    <w:rsid w:val="00517727"/>
    <w:rsid w:val="00523F23"/>
    <w:rsid w:val="005240E6"/>
    <w:rsid w:val="005240E9"/>
    <w:rsid w:val="00524400"/>
    <w:rsid w:val="005247EA"/>
    <w:rsid w:val="005266D2"/>
    <w:rsid w:val="005302CE"/>
    <w:rsid w:val="005303EB"/>
    <w:rsid w:val="00530919"/>
    <w:rsid w:val="00530A1B"/>
    <w:rsid w:val="00530B15"/>
    <w:rsid w:val="00530FD3"/>
    <w:rsid w:val="00533F22"/>
    <w:rsid w:val="00535C11"/>
    <w:rsid w:val="00537FAC"/>
    <w:rsid w:val="00540072"/>
    <w:rsid w:val="00543AB4"/>
    <w:rsid w:val="00545A07"/>
    <w:rsid w:val="00546C6C"/>
    <w:rsid w:val="00550770"/>
    <w:rsid w:val="005511D3"/>
    <w:rsid w:val="00551DAD"/>
    <w:rsid w:val="00553901"/>
    <w:rsid w:val="00553B30"/>
    <w:rsid w:val="0055401D"/>
    <w:rsid w:val="00554DD6"/>
    <w:rsid w:val="005558EA"/>
    <w:rsid w:val="005606A5"/>
    <w:rsid w:val="00560D01"/>
    <w:rsid w:val="005619BC"/>
    <w:rsid w:val="005622A7"/>
    <w:rsid w:val="00563073"/>
    <w:rsid w:val="005646AF"/>
    <w:rsid w:val="00564939"/>
    <w:rsid w:val="00564985"/>
    <w:rsid w:val="005652B6"/>
    <w:rsid w:val="0056537A"/>
    <w:rsid w:val="005661D4"/>
    <w:rsid w:val="00566D0A"/>
    <w:rsid w:val="0056766C"/>
    <w:rsid w:val="00567C20"/>
    <w:rsid w:val="005700B5"/>
    <w:rsid w:val="005702CB"/>
    <w:rsid w:val="00572372"/>
    <w:rsid w:val="00573590"/>
    <w:rsid w:val="0057414A"/>
    <w:rsid w:val="00574EE9"/>
    <w:rsid w:val="00575390"/>
    <w:rsid w:val="005766FC"/>
    <w:rsid w:val="00576DE1"/>
    <w:rsid w:val="00576F50"/>
    <w:rsid w:val="0057763D"/>
    <w:rsid w:val="00580233"/>
    <w:rsid w:val="00580C55"/>
    <w:rsid w:val="00581E6A"/>
    <w:rsid w:val="00582443"/>
    <w:rsid w:val="005860BF"/>
    <w:rsid w:val="005868AC"/>
    <w:rsid w:val="0058697D"/>
    <w:rsid w:val="00587D00"/>
    <w:rsid w:val="005901D7"/>
    <w:rsid w:val="005901E0"/>
    <w:rsid w:val="00592ECB"/>
    <w:rsid w:val="005936CE"/>
    <w:rsid w:val="00593BB6"/>
    <w:rsid w:val="00593E88"/>
    <w:rsid w:val="00595028"/>
    <w:rsid w:val="00595739"/>
    <w:rsid w:val="00595776"/>
    <w:rsid w:val="00595FC8"/>
    <w:rsid w:val="0059614F"/>
    <w:rsid w:val="00597120"/>
    <w:rsid w:val="005A0FD4"/>
    <w:rsid w:val="005A1F9B"/>
    <w:rsid w:val="005A397B"/>
    <w:rsid w:val="005A5FA2"/>
    <w:rsid w:val="005A6436"/>
    <w:rsid w:val="005B276D"/>
    <w:rsid w:val="005B4735"/>
    <w:rsid w:val="005B47AA"/>
    <w:rsid w:val="005B4E53"/>
    <w:rsid w:val="005B7850"/>
    <w:rsid w:val="005C01B5"/>
    <w:rsid w:val="005C1B2C"/>
    <w:rsid w:val="005C20AF"/>
    <w:rsid w:val="005C483F"/>
    <w:rsid w:val="005C4F99"/>
    <w:rsid w:val="005D0595"/>
    <w:rsid w:val="005D10E6"/>
    <w:rsid w:val="005D1995"/>
    <w:rsid w:val="005D1E29"/>
    <w:rsid w:val="005D2618"/>
    <w:rsid w:val="005D34E5"/>
    <w:rsid w:val="005D39AC"/>
    <w:rsid w:val="005D4CF2"/>
    <w:rsid w:val="005D51EC"/>
    <w:rsid w:val="005D53D7"/>
    <w:rsid w:val="005D6A1B"/>
    <w:rsid w:val="005D7AB2"/>
    <w:rsid w:val="005E0EB8"/>
    <w:rsid w:val="005E10D5"/>
    <w:rsid w:val="005E16A2"/>
    <w:rsid w:val="005E1F4E"/>
    <w:rsid w:val="005E38C4"/>
    <w:rsid w:val="005E5ADC"/>
    <w:rsid w:val="005E609E"/>
    <w:rsid w:val="005E63B3"/>
    <w:rsid w:val="005E76AA"/>
    <w:rsid w:val="005F0785"/>
    <w:rsid w:val="005F1042"/>
    <w:rsid w:val="005F19C3"/>
    <w:rsid w:val="005F23C8"/>
    <w:rsid w:val="005F27F0"/>
    <w:rsid w:val="005F2EBF"/>
    <w:rsid w:val="005F3B50"/>
    <w:rsid w:val="005F4F1B"/>
    <w:rsid w:val="005F5B39"/>
    <w:rsid w:val="005F5BC4"/>
    <w:rsid w:val="005F5D54"/>
    <w:rsid w:val="005F7F00"/>
    <w:rsid w:val="00600869"/>
    <w:rsid w:val="00601752"/>
    <w:rsid w:val="00601F8F"/>
    <w:rsid w:val="0060223F"/>
    <w:rsid w:val="00604E24"/>
    <w:rsid w:val="00605790"/>
    <w:rsid w:val="00605994"/>
    <w:rsid w:val="00607AF7"/>
    <w:rsid w:val="0061231F"/>
    <w:rsid w:val="006129C1"/>
    <w:rsid w:val="00615522"/>
    <w:rsid w:val="00616779"/>
    <w:rsid w:val="00620CFB"/>
    <w:rsid w:val="006227E8"/>
    <w:rsid w:val="0062448C"/>
    <w:rsid w:val="00624AE8"/>
    <w:rsid w:val="006252F8"/>
    <w:rsid w:val="00625328"/>
    <w:rsid w:val="00630318"/>
    <w:rsid w:val="006307EC"/>
    <w:rsid w:val="00631879"/>
    <w:rsid w:val="00633866"/>
    <w:rsid w:val="00633A51"/>
    <w:rsid w:val="006341DF"/>
    <w:rsid w:val="00634706"/>
    <w:rsid w:val="00636072"/>
    <w:rsid w:val="00636122"/>
    <w:rsid w:val="00637676"/>
    <w:rsid w:val="006437AA"/>
    <w:rsid w:val="006438B4"/>
    <w:rsid w:val="0064397B"/>
    <w:rsid w:val="00647867"/>
    <w:rsid w:val="00652A78"/>
    <w:rsid w:val="006550EC"/>
    <w:rsid w:val="006574F4"/>
    <w:rsid w:val="00660A6B"/>
    <w:rsid w:val="00663018"/>
    <w:rsid w:val="00663ADC"/>
    <w:rsid w:val="00663CA8"/>
    <w:rsid w:val="00664A6C"/>
    <w:rsid w:val="006653C8"/>
    <w:rsid w:val="00667F29"/>
    <w:rsid w:val="00670419"/>
    <w:rsid w:val="006707C9"/>
    <w:rsid w:val="00674E9C"/>
    <w:rsid w:val="006761E2"/>
    <w:rsid w:val="00676A0E"/>
    <w:rsid w:val="006816F1"/>
    <w:rsid w:val="00683393"/>
    <w:rsid w:val="006834F1"/>
    <w:rsid w:val="006835DE"/>
    <w:rsid w:val="00684C4C"/>
    <w:rsid w:val="00684DB2"/>
    <w:rsid w:val="00685701"/>
    <w:rsid w:val="0068668A"/>
    <w:rsid w:val="006867D7"/>
    <w:rsid w:val="006869A7"/>
    <w:rsid w:val="00686F6F"/>
    <w:rsid w:val="00687E89"/>
    <w:rsid w:val="00687FBB"/>
    <w:rsid w:val="006921FF"/>
    <w:rsid w:val="00693618"/>
    <w:rsid w:val="0069406F"/>
    <w:rsid w:val="006949C6"/>
    <w:rsid w:val="00696EE5"/>
    <w:rsid w:val="006A028D"/>
    <w:rsid w:val="006A2229"/>
    <w:rsid w:val="006A2706"/>
    <w:rsid w:val="006A3DD3"/>
    <w:rsid w:val="006A5D68"/>
    <w:rsid w:val="006A5ECD"/>
    <w:rsid w:val="006A6D9C"/>
    <w:rsid w:val="006A796E"/>
    <w:rsid w:val="006A7F3D"/>
    <w:rsid w:val="006B1412"/>
    <w:rsid w:val="006B244E"/>
    <w:rsid w:val="006B297F"/>
    <w:rsid w:val="006B35E7"/>
    <w:rsid w:val="006B3AB3"/>
    <w:rsid w:val="006B4CD7"/>
    <w:rsid w:val="006B5873"/>
    <w:rsid w:val="006B5F22"/>
    <w:rsid w:val="006B5F5A"/>
    <w:rsid w:val="006B6EB5"/>
    <w:rsid w:val="006B775E"/>
    <w:rsid w:val="006C02D5"/>
    <w:rsid w:val="006C07BA"/>
    <w:rsid w:val="006C0CB1"/>
    <w:rsid w:val="006C14DC"/>
    <w:rsid w:val="006C21FE"/>
    <w:rsid w:val="006C5F15"/>
    <w:rsid w:val="006D25FB"/>
    <w:rsid w:val="006D30E2"/>
    <w:rsid w:val="006D3E94"/>
    <w:rsid w:val="006D412F"/>
    <w:rsid w:val="006D47C7"/>
    <w:rsid w:val="006D4C29"/>
    <w:rsid w:val="006D5225"/>
    <w:rsid w:val="006D5716"/>
    <w:rsid w:val="006D6132"/>
    <w:rsid w:val="006D6C31"/>
    <w:rsid w:val="006D72D8"/>
    <w:rsid w:val="006D736B"/>
    <w:rsid w:val="006E1015"/>
    <w:rsid w:val="006E11C3"/>
    <w:rsid w:val="006E223B"/>
    <w:rsid w:val="006E41AF"/>
    <w:rsid w:val="006E4BF9"/>
    <w:rsid w:val="006E538B"/>
    <w:rsid w:val="006E54D0"/>
    <w:rsid w:val="006E646B"/>
    <w:rsid w:val="006E7999"/>
    <w:rsid w:val="006E7C90"/>
    <w:rsid w:val="006F0A72"/>
    <w:rsid w:val="006F389E"/>
    <w:rsid w:val="006F3FD0"/>
    <w:rsid w:val="006F5844"/>
    <w:rsid w:val="006F73B8"/>
    <w:rsid w:val="00700E3E"/>
    <w:rsid w:val="0070120C"/>
    <w:rsid w:val="00701A81"/>
    <w:rsid w:val="00702DDE"/>
    <w:rsid w:val="00704482"/>
    <w:rsid w:val="00704B50"/>
    <w:rsid w:val="00705274"/>
    <w:rsid w:val="00706752"/>
    <w:rsid w:val="007067FE"/>
    <w:rsid w:val="00707E14"/>
    <w:rsid w:val="00710607"/>
    <w:rsid w:val="00710EFE"/>
    <w:rsid w:val="0071246E"/>
    <w:rsid w:val="0071383E"/>
    <w:rsid w:val="0071511A"/>
    <w:rsid w:val="0071569B"/>
    <w:rsid w:val="00715E6D"/>
    <w:rsid w:val="00716AD7"/>
    <w:rsid w:val="00722EDB"/>
    <w:rsid w:val="007237A0"/>
    <w:rsid w:val="007259C9"/>
    <w:rsid w:val="00725E4A"/>
    <w:rsid w:val="00726CD1"/>
    <w:rsid w:val="00726CDC"/>
    <w:rsid w:val="0073285A"/>
    <w:rsid w:val="0073416A"/>
    <w:rsid w:val="0073418D"/>
    <w:rsid w:val="0073521D"/>
    <w:rsid w:val="0073620F"/>
    <w:rsid w:val="00736907"/>
    <w:rsid w:val="00741E29"/>
    <w:rsid w:val="007427BF"/>
    <w:rsid w:val="00742B52"/>
    <w:rsid w:val="00745276"/>
    <w:rsid w:val="0074565D"/>
    <w:rsid w:val="0074598C"/>
    <w:rsid w:val="00746CAD"/>
    <w:rsid w:val="00747C7C"/>
    <w:rsid w:val="0075134E"/>
    <w:rsid w:val="007526DF"/>
    <w:rsid w:val="0075380F"/>
    <w:rsid w:val="0075556F"/>
    <w:rsid w:val="00755929"/>
    <w:rsid w:val="00756227"/>
    <w:rsid w:val="0076031E"/>
    <w:rsid w:val="007603AA"/>
    <w:rsid w:val="007617C9"/>
    <w:rsid w:val="007623FE"/>
    <w:rsid w:val="00762A77"/>
    <w:rsid w:val="007632EF"/>
    <w:rsid w:val="007639DC"/>
    <w:rsid w:val="00763A69"/>
    <w:rsid w:val="00764A23"/>
    <w:rsid w:val="007651D5"/>
    <w:rsid w:val="00765E60"/>
    <w:rsid w:val="00766457"/>
    <w:rsid w:val="00766A42"/>
    <w:rsid w:val="00766D56"/>
    <w:rsid w:val="00766EA3"/>
    <w:rsid w:val="00767A2E"/>
    <w:rsid w:val="00767DDD"/>
    <w:rsid w:val="00770F36"/>
    <w:rsid w:val="00771431"/>
    <w:rsid w:val="00772FCD"/>
    <w:rsid w:val="00773AE9"/>
    <w:rsid w:val="007742F6"/>
    <w:rsid w:val="00775AC1"/>
    <w:rsid w:val="007765EB"/>
    <w:rsid w:val="00776710"/>
    <w:rsid w:val="007804C9"/>
    <w:rsid w:val="007810A4"/>
    <w:rsid w:val="00783F0A"/>
    <w:rsid w:val="00784882"/>
    <w:rsid w:val="007856E8"/>
    <w:rsid w:val="00785E30"/>
    <w:rsid w:val="007861B8"/>
    <w:rsid w:val="0079172D"/>
    <w:rsid w:val="0079192C"/>
    <w:rsid w:val="0079569C"/>
    <w:rsid w:val="00795CA3"/>
    <w:rsid w:val="00796A36"/>
    <w:rsid w:val="00797367"/>
    <w:rsid w:val="007A10F1"/>
    <w:rsid w:val="007A2930"/>
    <w:rsid w:val="007A3F17"/>
    <w:rsid w:val="007A44E8"/>
    <w:rsid w:val="007A4CC9"/>
    <w:rsid w:val="007A5368"/>
    <w:rsid w:val="007A5418"/>
    <w:rsid w:val="007A59B0"/>
    <w:rsid w:val="007A66A8"/>
    <w:rsid w:val="007A73B5"/>
    <w:rsid w:val="007A7E6D"/>
    <w:rsid w:val="007B1E9A"/>
    <w:rsid w:val="007B2CA1"/>
    <w:rsid w:val="007B2D40"/>
    <w:rsid w:val="007B3939"/>
    <w:rsid w:val="007B4710"/>
    <w:rsid w:val="007C08E6"/>
    <w:rsid w:val="007C1B28"/>
    <w:rsid w:val="007C2676"/>
    <w:rsid w:val="007C333A"/>
    <w:rsid w:val="007C550E"/>
    <w:rsid w:val="007C5792"/>
    <w:rsid w:val="007C5EED"/>
    <w:rsid w:val="007D0AFA"/>
    <w:rsid w:val="007D59B3"/>
    <w:rsid w:val="007D7CFA"/>
    <w:rsid w:val="007E09A3"/>
    <w:rsid w:val="007E1341"/>
    <w:rsid w:val="007E13D1"/>
    <w:rsid w:val="007E1EE0"/>
    <w:rsid w:val="007E236B"/>
    <w:rsid w:val="007E239C"/>
    <w:rsid w:val="007E3A7F"/>
    <w:rsid w:val="007E3CDA"/>
    <w:rsid w:val="007E4304"/>
    <w:rsid w:val="007E4C09"/>
    <w:rsid w:val="007E4FFC"/>
    <w:rsid w:val="007E5DEB"/>
    <w:rsid w:val="007F14DA"/>
    <w:rsid w:val="007F1512"/>
    <w:rsid w:val="007F1D1C"/>
    <w:rsid w:val="007F2C1C"/>
    <w:rsid w:val="007F3050"/>
    <w:rsid w:val="007F5FF5"/>
    <w:rsid w:val="007F6CEC"/>
    <w:rsid w:val="007F7D8F"/>
    <w:rsid w:val="007F7DF4"/>
    <w:rsid w:val="00800DDC"/>
    <w:rsid w:val="00801E8D"/>
    <w:rsid w:val="0080412B"/>
    <w:rsid w:val="008049FC"/>
    <w:rsid w:val="00805F1E"/>
    <w:rsid w:val="00806C61"/>
    <w:rsid w:val="008078CF"/>
    <w:rsid w:val="0081279E"/>
    <w:rsid w:val="008129C8"/>
    <w:rsid w:val="00813646"/>
    <w:rsid w:val="008147D7"/>
    <w:rsid w:val="00815F8F"/>
    <w:rsid w:val="008209CD"/>
    <w:rsid w:val="0082193F"/>
    <w:rsid w:val="00823EB0"/>
    <w:rsid w:val="0082786F"/>
    <w:rsid w:val="00830B66"/>
    <w:rsid w:val="00832D28"/>
    <w:rsid w:val="00834789"/>
    <w:rsid w:val="00834B96"/>
    <w:rsid w:val="00834D2B"/>
    <w:rsid w:val="00836671"/>
    <w:rsid w:val="0084021B"/>
    <w:rsid w:val="00842E1A"/>
    <w:rsid w:val="00846EAB"/>
    <w:rsid w:val="008474B2"/>
    <w:rsid w:val="00847D40"/>
    <w:rsid w:val="00850122"/>
    <w:rsid w:val="00850C3A"/>
    <w:rsid w:val="00850EE5"/>
    <w:rsid w:val="00851DAD"/>
    <w:rsid w:val="00852067"/>
    <w:rsid w:val="00853311"/>
    <w:rsid w:val="00853E3F"/>
    <w:rsid w:val="008545C6"/>
    <w:rsid w:val="00854A46"/>
    <w:rsid w:val="00855A78"/>
    <w:rsid w:val="0086004F"/>
    <w:rsid w:val="0086092A"/>
    <w:rsid w:val="0086236A"/>
    <w:rsid w:val="00863472"/>
    <w:rsid w:val="008648CF"/>
    <w:rsid w:val="00865CF5"/>
    <w:rsid w:val="00867B79"/>
    <w:rsid w:val="008702CE"/>
    <w:rsid w:val="00870E04"/>
    <w:rsid w:val="00870EB8"/>
    <w:rsid w:val="00872CD0"/>
    <w:rsid w:val="00873B3C"/>
    <w:rsid w:val="00874A6B"/>
    <w:rsid w:val="00875FA1"/>
    <w:rsid w:val="00876441"/>
    <w:rsid w:val="00876D6C"/>
    <w:rsid w:val="00880663"/>
    <w:rsid w:val="00881268"/>
    <w:rsid w:val="008816AD"/>
    <w:rsid w:val="00881768"/>
    <w:rsid w:val="0088250C"/>
    <w:rsid w:val="00883287"/>
    <w:rsid w:val="00883A98"/>
    <w:rsid w:val="0088614A"/>
    <w:rsid w:val="008900DD"/>
    <w:rsid w:val="00890D23"/>
    <w:rsid w:val="00893611"/>
    <w:rsid w:val="0089467B"/>
    <w:rsid w:val="0089476B"/>
    <w:rsid w:val="0089653A"/>
    <w:rsid w:val="008971C6"/>
    <w:rsid w:val="008A02A4"/>
    <w:rsid w:val="008A289D"/>
    <w:rsid w:val="008A2EE4"/>
    <w:rsid w:val="008A37AB"/>
    <w:rsid w:val="008A3824"/>
    <w:rsid w:val="008A3C34"/>
    <w:rsid w:val="008A3EF4"/>
    <w:rsid w:val="008A4427"/>
    <w:rsid w:val="008A4783"/>
    <w:rsid w:val="008A49FB"/>
    <w:rsid w:val="008A5B20"/>
    <w:rsid w:val="008A5C4A"/>
    <w:rsid w:val="008A6558"/>
    <w:rsid w:val="008A78C5"/>
    <w:rsid w:val="008B389D"/>
    <w:rsid w:val="008B3A4C"/>
    <w:rsid w:val="008B7454"/>
    <w:rsid w:val="008B7C0E"/>
    <w:rsid w:val="008C024B"/>
    <w:rsid w:val="008C0655"/>
    <w:rsid w:val="008C0B05"/>
    <w:rsid w:val="008C29ED"/>
    <w:rsid w:val="008C397B"/>
    <w:rsid w:val="008C3ABA"/>
    <w:rsid w:val="008C3C2C"/>
    <w:rsid w:val="008C6F62"/>
    <w:rsid w:val="008C6F8F"/>
    <w:rsid w:val="008C790A"/>
    <w:rsid w:val="008C7D7E"/>
    <w:rsid w:val="008D0048"/>
    <w:rsid w:val="008D2902"/>
    <w:rsid w:val="008D47AF"/>
    <w:rsid w:val="008D4E8E"/>
    <w:rsid w:val="008D5345"/>
    <w:rsid w:val="008D595C"/>
    <w:rsid w:val="008D6A06"/>
    <w:rsid w:val="008E0578"/>
    <w:rsid w:val="008E134D"/>
    <w:rsid w:val="008E1AF1"/>
    <w:rsid w:val="008E2A88"/>
    <w:rsid w:val="008E3D25"/>
    <w:rsid w:val="008E6C15"/>
    <w:rsid w:val="008E7072"/>
    <w:rsid w:val="008E75BB"/>
    <w:rsid w:val="008E78EE"/>
    <w:rsid w:val="008F0458"/>
    <w:rsid w:val="008F0C7C"/>
    <w:rsid w:val="008F3539"/>
    <w:rsid w:val="008F3EEB"/>
    <w:rsid w:val="008F467A"/>
    <w:rsid w:val="008F5199"/>
    <w:rsid w:val="008F7B8A"/>
    <w:rsid w:val="00900EBE"/>
    <w:rsid w:val="0090119A"/>
    <w:rsid w:val="009012F2"/>
    <w:rsid w:val="0090131A"/>
    <w:rsid w:val="00901890"/>
    <w:rsid w:val="00901D05"/>
    <w:rsid w:val="009047BD"/>
    <w:rsid w:val="00907B7A"/>
    <w:rsid w:val="009104DE"/>
    <w:rsid w:val="00911848"/>
    <w:rsid w:val="00912326"/>
    <w:rsid w:val="00912619"/>
    <w:rsid w:val="00914FF3"/>
    <w:rsid w:val="0091646B"/>
    <w:rsid w:val="00920083"/>
    <w:rsid w:val="00921C1B"/>
    <w:rsid w:val="00924243"/>
    <w:rsid w:val="00924772"/>
    <w:rsid w:val="00924EAA"/>
    <w:rsid w:val="00926D40"/>
    <w:rsid w:val="009274F5"/>
    <w:rsid w:val="0093032E"/>
    <w:rsid w:val="00930537"/>
    <w:rsid w:val="00930593"/>
    <w:rsid w:val="00930B95"/>
    <w:rsid w:val="00931331"/>
    <w:rsid w:val="00931384"/>
    <w:rsid w:val="00931BB9"/>
    <w:rsid w:val="0093225B"/>
    <w:rsid w:val="0093389C"/>
    <w:rsid w:val="00936B2A"/>
    <w:rsid w:val="009377FD"/>
    <w:rsid w:val="00941732"/>
    <w:rsid w:val="00941A81"/>
    <w:rsid w:val="00941E47"/>
    <w:rsid w:val="009441A7"/>
    <w:rsid w:val="009445DD"/>
    <w:rsid w:val="00944B8A"/>
    <w:rsid w:val="00947FFB"/>
    <w:rsid w:val="00952C3F"/>
    <w:rsid w:val="009536E6"/>
    <w:rsid w:val="0095407E"/>
    <w:rsid w:val="00955640"/>
    <w:rsid w:val="009560CE"/>
    <w:rsid w:val="00956BED"/>
    <w:rsid w:val="00957026"/>
    <w:rsid w:val="00957517"/>
    <w:rsid w:val="00957CEA"/>
    <w:rsid w:val="00961628"/>
    <w:rsid w:val="0096175C"/>
    <w:rsid w:val="00962D4C"/>
    <w:rsid w:val="0096355D"/>
    <w:rsid w:val="00963965"/>
    <w:rsid w:val="00963A21"/>
    <w:rsid w:val="00963FF2"/>
    <w:rsid w:val="00965874"/>
    <w:rsid w:val="00965C7A"/>
    <w:rsid w:val="00965FDA"/>
    <w:rsid w:val="00967A68"/>
    <w:rsid w:val="00971CB8"/>
    <w:rsid w:val="00971E4C"/>
    <w:rsid w:val="009726D2"/>
    <w:rsid w:val="00972D61"/>
    <w:rsid w:val="00972DFF"/>
    <w:rsid w:val="00974027"/>
    <w:rsid w:val="009750CE"/>
    <w:rsid w:val="00975422"/>
    <w:rsid w:val="00975E69"/>
    <w:rsid w:val="00976435"/>
    <w:rsid w:val="00977906"/>
    <w:rsid w:val="009809C5"/>
    <w:rsid w:val="00981B53"/>
    <w:rsid w:val="00981C3A"/>
    <w:rsid w:val="0098267E"/>
    <w:rsid w:val="00982707"/>
    <w:rsid w:val="00982A47"/>
    <w:rsid w:val="00982B9C"/>
    <w:rsid w:val="00983594"/>
    <w:rsid w:val="009841BF"/>
    <w:rsid w:val="009856F0"/>
    <w:rsid w:val="0098704E"/>
    <w:rsid w:val="009870C7"/>
    <w:rsid w:val="009906E2"/>
    <w:rsid w:val="009959EF"/>
    <w:rsid w:val="00995AD7"/>
    <w:rsid w:val="00995C53"/>
    <w:rsid w:val="00996916"/>
    <w:rsid w:val="00997A10"/>
    <w:rsid w:val="009A2A90"/>
    <w:rsid w:val="009A3DDA"/>
    <w:rsid w:val="009A48A3"/>
    <w:rsid w:val="009A4D65"/>
    <w:rsid w:val="009A5373"/>
    <w:rsid w:val="009A53B1"/>
    <w:rsid w:val="009B00C7"/>
    <w:rsid w:val="009B118C"/>
    <w:rsid w:val="009B1EED"/>
    <w:rsid w:val="009B3FA7"/>
    <w:rsid w:val="009B41A0"/>
    <w:rsid w:val="009B5B65"/>
    <w:rsid w:val="009B65BB"/>
    <w:rsid w:val="009B6A32"/>
    <w:rsid w:val="009B7043"/>
    <w:rsid w:val="009B77CE"/>
    <w:rsid w:val="009C195B"/>
    <w:rsid w:val="009C7289"/>
    <w:rsid w:val="009D1023"/>
    <w:rsid w:val="009D1046"/>
    <w:rsid w:val="009D15F1"/>
    <w:rsid w:val="009D3DAC"/>
    <w:rsid w:val="009D46D7"/>
    <w:rsid w:val="009D46D9"/>
    <w:rsid w:val="009D5C88"/>
    <w:rsid w:val="009D6B32"/>
    <w:rsid w:val="009D6DD6"/>
    <w:rsid w:val="009D6FB6"/>
    <w:rsid w:val="009D7846"/>
    <w:rsid w:val="009E159C"/>
    <w:rsid w:val="009E17F7"/>
    <w:rsid w:val="009E18B6"/>
    <w:rsid w:val="009E1FD1"/>
    <w:rsid w:val="009E2A31"/>
    <w:rsid w:val="009E3017"/>
    <w:rsid w:val="009E3C89"/>
    <w:rsid w:val="009E3FC8"/>
    <w:rsid w:val="009E4096"/>
    <w:rsid w:val="009E4454"/>
    <w:rsid w:val="009E462E"/>
    <w:rsid w:val="009E49F6"/>
    <w:rsid w:val="009E4E87"/>
    <w:rsid w:val="009E5EB5"/>
    <w:rsid w:val="009E6B55"/>
    <w:rsid w:val="009E6EF2"/>
    <w:rsid w:val="009F0A93"/>
    <w:rsid w:val="009F1156"/>
    <w:rsid w:val="009F2D91"/>
    <w:rsid w:val="009F3FCF"/>
    <w:rsid w:val="009F416D"/>
    <w:rsid w:val="009F725D"/>
    <w:rsid w:val="009F79B9"/>
    <w:rsid w:val="00A02182"/>
    <w:rsid w:val="00A02D4B"/>
    <w:rsid w:val="00A02E7B"/>
    <w:rsid w:val="00A055BF"/>
    <w:rsid w:val="00A110D0"/>
    <w:rsid w:val="00A1199C"/>
    <w:rsid w:val="00A12F18"/>
    <w:rsid w:val="00A13214"/>
    <w:rsid w:val="00A13360"/>
    <w:rsid w:val="00A15411"/>
    <w:rsid w:val="00A163F4"/>
    <w:rsid w:val="00A1642F"/>
    <w:rsid w:val="00A17250"/>
    <w:rsid w:val="00A17436"/>
    <w:rsid w:val="00A20EB1"/>
    <w:rsid w:val="00A2184D"/>
    <w:rsid w:val="00A22635"/>
    <w:rsid w:val="00A2283F"/>
    <w:rsid w:val="00A24252"/>
    <w:rsid w:val="00A2637D"/>
    <w:rsid w:val="00A26757"/>
    <w:rsid w:val="00A309FC"/>
    <w:rsid w:val="00A31EB8"/>
    <w:rsid w:val="00A3236E"/>
    <w:rsid w:val="00A32709"/>
    <w:rsid w:val="00A33807"/>
    <w:rsid w:val="00A33F5D"/>
    <w:rsid w:val="00A34297"/>
    <w:rsid w:val="00A34488"/>
    <w:rsid w:val="00A36AA1"/>
    <w:rsid w:val="00A37544"/>
    <w:rsid w:val="00A407FA"/>
    <w:rsid w:val="00A42583"/>
    <w:rsid w:val="00A44495"/>
    <w:rsid w:val="00A4492F"/>
    <w:rsid w:val="00A46772"/>
    <w:rsid w:val="00A46A9A"/>
    <w:rsid w:val="00A513B4"/>
    <w:rsid w:val="00A518EA"/>
    <w:rsid w:val="00A535AB"/>
    <w:rsid w:val="00A54394"/>
    <w:rsid w:val="00A5464D"/>
    <w:rsid w:val="00A549D4"/>
    <w:rsid w:val="00A553F2"/>
    <w:rsid w:val="00A573F1"/>
    <w:rsid w:val="00A61AC6"/>
    <w:rsid w:val="00A61E3F"/>
    <w:rsid w:val="00A6265C"/>
    <w:rsid w:val="00A629A9"/>
    <w:rsid w:val="00A63D9E"/>
    <w:rsid w:val="00A63F10"/>
    <w:rsid w:val="00A6476B"/>
    <w:rsid w:val="00A65334"/>
    <w:rsid w:val="00A6623C"/>
    <w:rsid w:val="00A67848"/>
    <w:rsid w:val="00A67BD8"/>
    <w:rsid w:val="00A71848"/>
    <w:rsid w:val="00A75990"/>
    <w:rsid w:val="00A77C18"/>
    <w:rsid w:val="00A802D2"/>
    <w:rsid w:val="00A8039B"/>
    <w:rsid w:val="00A8357D"/>
    <w:rsid w:val="00A8681D"/>
    <w:rsid w:val="00A86A73"/>
    <w:rsid w:val="00A87004"/>
    <w:rsid w:val="00A8702C"/>
    <w:rsid w:val="00A92973"/>
    <w:rsid w:val="00A94EEF"/>
    <w:rsid w:val="00A97DE9"/>
    <w:rsid w:val="00A97ED4"/>
    <w:rsid w:val="00AA35C1"/>
    <w:rsid w:val="00AA46AD"/>
    <w:rsid w:val="00AA68F1"/>
    <w:rsid w:val="00AB1587"/>
    <w:rsid w:val="00AB1633"/>
    <w:rsid w:val="00AB2882"/>
    <w:rsid w:val="00AB44B1"/>
    <w:rsid w:val="00AB51A9"/>
    <w:rsid w:val="00AB6492"/>
    <w:rsid w:val="00AB789E"/>
    <w:rsid w:val="00AB7DF1"/>
    <w:rsid w:val="00AC036A"/>
    <w:rsid w:val="00AC1B45"/>
    <w:rsid w:val="00AC1F83"/>
    <w:rsid w:val="00AC2616"/>
    <w:rsid w:val="00AC2B64"/>
    <w:rsid w:val="00AC37C1"/>
    <w:rsid w:val="00AC408F"/>
    <w:rsid w:val="00AC499F"/>
    <w:rsid w:val="00AC4B0E"/>
    <w:rsid w:val="00AC63AD"/>
    <w:rsid w:val="00AC6DA6"/>
    <w:rsid w:val="00AC6DD0"/>
    <w:rsid w:val="00AC7222"/>
    <w:rsid w:val="00AC7789"/>
    <w:rsid w:val="00AC7ECF"/>
    <w:rsid w:val="00AD0037"/>
    <w:rsid w:val="00AD0342"/>
    <w:rsid w:val="00AD03A3"/>
    <w:rsid w:val="00AD0A53"/>
    <w:rsid w:val="00AD17DE"/>
    <w:rsid w:val="00AD279C"/>
    <w:rsid w:val="00AD29C9"/>
    <w:rsid w:val="00AD4BE1"/>
    <w:rsid w:val="00AE2DBD"/>
    <w:rsid w:val="00AE3057"/>
    <w:rsid w:val="00AE381B"/>
    <w:rsid w:val="00AE5C63"/>
    <w:rsid w:val="00AE6C63"/>
    <w:rsid w:val="00AE775D"/>
    <w:rsid w:val="00AE7C37"/>
    <w:rsid w:val="00AF095F"/>
    <w:rsid w:val="00AF229C"/>
    <w:rsid w:val="00AF3B35"/>
    <w:rsid w:val="00AF6C54"/>
    <w:rsid w:val="00AF77D3"/>
    <w:rsid w:val="00AF7D43"/>
    <w:rsid w:val="00B00899"/>
    <w:rsid w:val="00B02C79"/>
    <w:rsid w:val="00B02F4A"/>
    <w:rsid w:val="00B0418E"/>
    <w:rsid w:val="00B046A3"/>
    <w:rsid w:val="00B04D2B"/>
    <w:rsid w:val="00B04D5E"/>
    <w:rsid w:val="00B05408"/>
    <w:rsid w:val="00B06749"/>
    <w:rsid w:val="00B07A13"/>
    <w:rsid w:val="00B10B53"/>
    <w:rsid w:val="00B10E90"/>
    <w:rsid w:val="00B13052"/>
    <w:rsid w:val="00B13C54"/>
    <w:rsid w:val="00B1421A"/>
    <w:rsid w:val="00B14947"/>
    <w:rsid w:val="00B162F0"/>
    <w:rsid w:val="00B1664A"/>
    <w:rsid w:val="00B16B44"/>
    <w:rsid w:val="00B17EA4"/>
    <w:rsid w:val="00B208B8"/>
    <w:rsid w:val="00B21107"/>
    <w:rsid w:val="00B2143F"/>
    <w:rsid w:val="00B23199"/>
    <w:rsid w:val="00B24448"/>
    <w:rsid w:val="00B26773"/>
    <w:rsid w:val="00B27997"/>
    <w:rsid w:val="00B27C0E"/>
    <w:rsid w:val="00B27DAE"/>
    <w:rsid w:val="00B30F32"/>
    <w:rsid w:val="00B30FEA"/>
    <w:rsid w:val="00B32A5C"/>
    <w:rsid w:val="00B331B1"/>
    <w:rsid w:val="00B334E5"/>
    <w:rsid w:val="00B34FE4"/>
    <w:rsid w:val="00B357B9"/>
    <w:rsid w:val="00B35994"/>
    <w:rsid w:val="00B368B4"/>
    <w:rsid w:val="00B3696B"/>
    <w:rsid w:val="00B36A60"/>
    <w:rsid w:val="00B3753D"/>
    <w:rsid w:val="00B37885"/>
    <w:rsid w:val="00B40122"/>
    <w:rsid w:val="00B40522"/>
    <w:rsid w:val="00B41014"/>
    <w:rsid w:val="00B415AC"/>
    <w:rsid w:val="00B42789"/>
    <w:rsid w:val="00B432F4"/>
    <w:rsid w:val="00B4380E"/>
    <w:rsid w:val="00B43CF7"/>
    <w:rsid w:val="00B4439E"/>
    <w:rsid w:val="00B44428"/>
    <w:rsid w:val="00B46F95"/>
    <w:rsid w:val="00B50206"/>
    <w:rsid w:val="00B507E3"/>
    <w:rsid w:val="00B5138E"/>
    <w:rsid w:val="00B544FF"/>
    <w:rsid w:val="00B55CB6"/>
    <w:rsid w:val="00B57877"/>
    <w:rsid w:val="00B60A73"/>
    <w:rsid w:val="00B61226"/>
    <w:rsid w:val="00B62B80"/>
    <w:rsid w:val="00B634D5"/>
    <w:rsid w:val="00B66762"/>
    <w:rsid w:val="00B67153"/>
    <w:rsid w:val="00B70219"/>
    <w:rsid w:val="00B70D81"/>
    <w:rsid w:val="00B731BE"/>
    <w:rsid w:val="00B73CD2"/>
    <w:rsid w:val="00B73EC0"/>
    <w:rsid w:val="00B75A75"/>
    <w:rsid w:val="00B76A67"/>
    <w:rsid w:val="00B77085"/>
    <w:rsid w:val="00B775A2"/>
    <w:rsid w:val="00B77D3C"/>
    <w:rsid w:val="00B80632"/>
    <w:rsid w:val="00B829EB"/>
    <w:rsid w:val="00B82AF4"/>
    <w:rsid w:val="00B83B59"/>
    <w:rsid w:val="00B8505B"/>
    <w:rsid w:val="00B86684"/>
    <w:rsid w:val="00B870F9"/>
    <w:rsid w:val="00B927FD"/>
    <w:rsid w:val="00B93B6A"/>
    <w:rsid w:val="00B94C73"/>
    <w:rsid w:val="00B976D2"/>
    <w:rsid w:val="00BA1E70"/>
    <w:rsid w:val="00BA2EEC"/>
    <w:rsid w:val="00BA42A3"/>
    <w:rsid w:val="00BA620E"/>
    <w:rsid w:val="00BA65F0"/>
    <w:rsid w:val="00BA7AF6"/>
    <w:rsid w:val="00BB062A"/>
    <w:rsid w:val="00BB0959"/>
    <w:rsid w:val="00BB45F3"/>
    <w:rsid w:val="00BB4AAC"/>
    <w:rsid w:val="00BB5415"/>
    <w:rsid w:val="00BB55B7"/>
    <w:rsid w:val="00BB7729"/>
    <w:rsid w:val="00BC0694"/>
    <w:rsid w:val="00BC21AD"/>
    <w:rsid w:val="00BC34B5"/>
    <w:rsid w:val="00BC4151"/>
    <w:rsid w:val="00BC4B77"/>
    <w:rsid w:val="00BD14CE"/>
    <w:rsid w:val="00BD2270"/>
    <w:rsid w:val="00BD2907"/>
    <w:rsid w:val="00BD4BE6"/>
    <w:rsid w:val="00BD5623"/>
    <w:rsid w:val="00BD670D"/>
    <w:rsid w:val="00BE6455"/>
    <w:rsid w:val="00BE66CE"/>
    <w:rsid w:val="00BF0551"/>
    <w:rsid w:val="00BF15C4"/>
    <w:rsid w:val="00BF39D2"/>
    <w:rsid w:val="00BF39EC"/>
    <w:rsid w:val="00BF3D2E"/>
    <w:rsid w:val="00BF58AA"/>
    <w:rsid w:val="00C012B6"/>
    <w:rsid w:val="00C0179D"/>
    <w:rsid w:val="00C02051"/>
    <w:rsid w:val="00C027EC"/>
    <w:rsid w:val="00C02C67"/>
    <w:rsid w:val="00C0310F"/>
    <w:rsid w:val="00C03993"/>
    <w:rsid w:val="00C03CBF"/>
    <w:rsid w:val="00C042C6"/>
    <w:rsid w:val="00C0673C"/>
    <w:rsid w:val="00C06D7D"/>
    <w:rsid w:val="00C10DCD"/>
    <w:rsid w:val="00C11271"/>
    <w:rsid w:val="00C1161A"/>
    <w:rsid w:val="00C11DD4"/>
    <w:rsid w:val="00C126BD"/>
    <w:rsid w:val="00C1479A"/>
    <w:rsid w:val="00C15EE6"/>
    <w:rsid w:val="00C2093E"/>
    <w:rsid w:val="00C21E51"/>
    <w:rsid w:val="00C21FD2"/>
    <w:rsid w:val="00C23868"/>
    <w:rsid w:val="00C23BE5"/>
    <w:rsid w:val="00C247F6"/>
    <w:rsid w:val="00C277EE"/>
    <w:rsid w:val="00C27998"/>
    <w:rsid w:val="00C279CC"/>
    <w:rsid w:val="00C31D0A"/>
    <w:rsid w:val="00C3436C"/>
    <w:rsid w:val="00C35133"/>
    <w:rsid w:val="00C35FDA"/>
    <w:rsid w:val="00C36BD3"/>
    <w:rsid w:val="00C40336"/>
    <w:rsid w:val="00C4073F"/>
    <w:rsid w:val="00C40D8C"/>
    <w:rsid w:val="00C4132D"/>
    <w:rsid w:val="00C419F1"/>
    <w:rsid w:val="00C41E90"/>
    <w:rsid w:val="00C44FC2"/>
    <w:rsid w:val="00C46D0A"/>
    <w:rsid w:val="00C46D26"/>
    <w:rsid w:val="00C500E9"/>
    <w:rsid w:val="00C51048"/>
    <w:rsid w:val="00C55306"/>
    <w:rsid w:val="00C55449"/>
    <w:rsid w:val="00C571C5"/>
    <w:rsid w:val="00C61475"/>
    <w:rsid w:val="00C61CAA"/>
    <w:rsid w:val="00C62418"/>
    <w:rsid w:val="00C62AB0"/>
    <w:rsid w:val="00C62DA9"/>
    <w:rsid w:val="00C63BA6"/>
    <w:rsid w:val="00C66F6D"/>
    <w:rsid w:val="00C71A3D"/>
    <w:rsid w:val="00C71B9A"/>
    <w:rsid w:val="00C73BC0"/>
    <w:rsid w:val="00C75761"/>
    <w:rsid w:val="00C76592"/>
    <w:rsid w:val="00C76CD8"/>
    <w:rsid w:val="00C7724E"/>
    <w:rsid w:val="00C7754E"/>
    <w:rsid w:val="00C8071D"/>
    <w:rsid w:val="00C80CD5"/>
    <w:rsid w:val="00C8161D"/>
    <w:rsid w:val="00C81ABC"/>
    <w:rsid w:val="00C82038"/>
    <w:rsid w:val="00C823F3"/>
    <w:rsid w:val="00C83851"/>
    <w:rsid w:val="00C8488D"/>
    <w:rsid w:val="00C8580B"/>
    <w:rsid w:val="00C85A97"/>
    <w:rsid w:val="00C86471"/>
    <w:rsid w:val="00C93144"/>
    <w:rsid w:val="00C931CB"/>
    <w:rsid w:val="00C93620"/>
    <w:rsid w:val="00C94FAC"/>
    <w:rsid w:val="00C961DA"/>
    <w:rsid w:val="00C977D5"/>
    <w:rsid w:val="00C97FC3"/>
    <w:rsid w:val="00CA0008"/>
    <w:rsid w:val="00CA180D"/>
    <w:rsid w:val="00CA1F57"/>
    <w:rsid w:val="00CA21CA"/>
    <w:rsid w:val="00CA23F8"/>
    <w:rsid w:val="00CA2A61"/>
    <w:rsid w:val="00CA2DEF"/>
    <w:rsid w:val="00CA3772"/>
    <w:rsid w:val="00CA4A88"/>
    <w:rsid w:val="00CA50DB"/>
    <w:rsid w:val="00CA708F"/>
    <w:rsid w:val="00CA7667"/>
    <w:rsid w:val="00CA782B"/>
    <w:rsid w:val="00CA7AE1"/>
    <w:rsid w:val="00CA7C21"/>
    <w:rsid w:val="00CB0922"/>
    <w:rsid w:val="00CB228D"/>
    <w:rsid w:val="00CB383A"/>
    <w:rsid w:val="00CB4089"/>
    <w:rsid w:val="00CB4530"/>
    <w:rsid w:val="00CB4B00"/>
    <w:rsid w:val="00CB4D03"/>
    <w:rsid w:val="00CB5336"/>
    <w:rsid w:val="00CB6840"/>
    <w:rsid w:val="00CB71FD"/>
    <w:rsid w:val="00CB7EF7"/>
    <w:rsid w:val="00CC0196"/>
    <w:rsid w:val="00CC02CD"/>
    <w:rsid w:val="00CC1512"/>
    <w:rsid w:val="00CC1A7D"/>
    <w:rsid w:val="00CC1EDA"/>
    <w:rsid w:val="00CC2DC8"/>
    <w:rsid w:val="00CC49E5"/>
    <w:rsid w:val="00CC4E66"/>
    <w:rsid w:val="00CC5CE9"/>
    <w:rsid w:val="00CD3711"/>
    <w:rsid w:val="00CD3849"/>
    <w:rsid w:val="00CD3CF1"/>
    <w:rsid w:val="00CD5A45"/>
    <w:rsid w:val="00CE1285"/>
    <w:rsid w:val="00CE28BE"/>
    <w:rsid w:val="00CE40ED"/>
    <w:rsid w:val="00CE4C88"/>
    <w:rsid w:val="00CE7F24"/>
    <w:rsid w:val="00CF0DE3"/>
    <w:rsid w:val="00CF2574"/>
    <w:rsid w:val="00CF3DE3"/>
    <w:rsid w:val="00CF3F96"/>
    <w:rsid w:val="00CF4270"/>
    <w:rsid w:val="00CF5F47"/>
    <w:rsid w:val="00CF6982"/>
    <w:rsid w:val="00D013D3"/>
    <w:rsid w:val="00D01A01"/>
    <w:rsid w:val="00D01CD7"/>
    <w:rsid w:val="00D028B3"/>
    <w:rsid w:val="00D03CFC"/>
    <w:rsid w:val="00D0452A"/>
    <w:rsid w:val="00D04B3C"/>
    <w:rsid w:val="00D04D7B"/>
    <w:rsid w:val="00D074E0"/>
    <w:rsid w:val="00D07CC0"/>
    <w:rsid w:val="00D10002"/>
    <w:rsid w:val="00D14B77"/>
    <w:rsid w:val="00D156E2"/>
    <w:rsid w:val="00D16A0F"/>
    <w:rsid w:val="00D213CD"/>
    <w:rsid w:val="00D22AE6"/>
    <w:rsid w:val="00D230C4"/>
    <w:rsid w:val="00D23C50"/>
    <w:rsid w:val="00D25A28"/>
    <w:rsid w:val="00D32095"/>
    <w:rsid w:val="00D3242F"/>
    <w:rsid w:val="00D34ED7"/>
    <w:rsid w:val="00D35083"/>
    <w:rsid w:val="00D35ECB"/>
    <w:rsid w:val="00D364A1"/>
    <w:rsid w:val="00D36C6D"/>
    <w:rsid w:val="00D409AA"/>
    <w:rsid w:val="00D4178E"/>
    <w:rsid w:val="00D41BF3"/>
    <w:rsid w:val="00D423E5"/>
    <w:rsid w:val="00D43F3C"/>
    <w:rsid w:val="00D4425B"/>
    <w:rsid w:val="00D44933"/>
    <w:rsid w:val="00D45132"/>
    <w:rsid w:val="00D458E9"/>
    <w:rsid w:val="00D46102"/>
    <w:rsid w:val="00D467AD"/>
    <w:rsid w:val="00D50A5E"/>
    <w:rsid w:val="00D5119D"/>
    <w:rsid w:val="00D52A55"/>
    <w:rsid w:val="00D541EE"/>
    <w:rsid w:val="00D55091"/>
    <w:rsid w:val="00D55DFF"/>
    <w:rsid w:val="00D55FEC"/>
    <w:rsid w:val="00D56987"/>
    <w:rsid w:val="00D57675"/>
    <w:rsid w:val="00D601A8"/>
    <w:rsid w:val="00D60676"/>
    <w:rsid w:val="00D617EB"/>
    <w:rsid w:val="00D62AA0"/>
    <w:rsid w:val="00D630C8"/>
    <w:rsid w:val="00D670D9"/>
    <w:rsid w:val="00D67993"/>
    <w:rsid w:val="00D706B4"/>
    <w:rsid w:val="00D70EE3"/>
    <w:rsid w:val="00D71309"/>
    <w:rsid w:val="00D72832"/>
    <w:rsid w:val="00D728E7"/>
    <w:rsid w:val="00D73D11"/>
    <w:rsid w:val="00D73FE5"/>
    <w:rsid w:val="00D7404A"/>
    <w:rsid w:val="00D75AC2"/>
    <w:rsid w:val="00D75DD9"/>
    <w:rsid w:val="00D764B3"/>
    <w:rsid w:val="00D77CE8"/>
    <w:rsid w:val="00D80001"/>
    <w:rsid w:val="00D80C7D"/>
    <w:rsid w:val="00D811C3"/>
    <w:rsid w:val="00D83C58"/>
    <w:rsid w:val="00D864F2"/>
    <w:rsid w:val="00D86C28"/>
    <w:rsid w:val="00D90748"/>
    <w:rsid w:val="00D90899"/>
    <w:rsid w:val="00D92373"/>
    <w:rsid w:val="00D92976"/>
    <w:rsid w:val="00D92ED0"/>
    <w:rsid w:val="00DA0B0A"/>
    <w:rsid w:val="00DA202E"/>
    <w:rsid w:val="00DA3411"/>
    <w:rsid w:val="00DA4175"/>
    <w:rsid w:val="00DA642A"/>
    <w:rsid w:val="00DA721F"/>
    <w:rsid w:val="00DA7FE9"/>
    <w:rsid w:val="00DB0EDC"/>
    <w:rsid w:val="00DB227C"/>
    <w:rsid w:val="00DB25DC"/>
    <w:rsid w:val="00DB2C75"/>
    <w:rsid w:val="00DB301B"/>
    <w:rsid w:val="00DB3D49"/>
    <w:rsid w:val="00DB4D13"/>
    <w:rsid w:val="00DB7534"/>
    <w:rsid w:val="00DB7EAC"/>
    <w:rsid w:val="00DC36AA"/>
    <w:rsid w:val="00DC3D5C"/>
    <w:rsid w:val="00DC4557"/>
    <w:rsid w:val="00DC5A32"/>
    <w:rsid w:val="00DD0B7E"/>
    <w:rsid w:val="00DD34AD"/>
    <w:rsid w:val="00DD5717"/>
    <w:rsid w:val="00DD61A3"/>
    <w:rsid w:val="00DD62E7"/>
    <w:rsid w:val="00DD73C0"/>
    <w:rsid w:val="00DE1A6B"/>
    <w:rsid w:val="00DE1DD8"/>
    <w:rsid w:val="00DE3421"/>
    <w:rsid w:val="00DE3863"/>
    <w:rsid w:val="00DE4974"/>
    <w:rsid w:val="00DE51E1"/>
    <w:rsid w:val="00DE6AD8"/>
    <w:rsid w:val="00DF1378"/>
    <w:rsid w:val="00DF2092"/>
    <w:rsid w:val="00DF58B8"/>
    <w:rsid w:val="00DF5E11"/>
    <w:rsid w:val="00DF6309"/>
    <w:rsid w:val="00DF6407"/>
    <w:rsid w:val="00DF7EA1"/>
    <w:rsid w:val="00E02399"/>
    <w:rsid w:val="00E02D1E"/>
    <w:rsid w:val="00E034F6"/>
    <w:rsid w:val="00E04F25"/>
    <w:rsid w:val="00E05E40"/>
    <w:rsid w:val="00E06218"/>
    <w:rsid w:val="00E06A1C"/>
    <w:rsid w:val="00E06A6D"/>
    <w:rsid w:val="00E07425"/>
    <w:rsid w:val="00E11F8F"/>
    <w:rsid w:val="00E129DC"/>
    <w:rsid w:val="00E12AEE"/>
    <w:rsid w:val="00E12DF0"/>
    <w:rsid w:val="00E12F38"/>
    <w:rsid w:val="00E13373"/>
    <w:rsid w:val="00E1367F"/>
    <w:rsid w:val="00E154A1"/>
    <w:rsid w:val="00E16795"/>
    <w:rsid w:val="00E167A3"/>
    <w:rsid w:val="00E17B83"/>
    <w:rsid w:val="00E20208"/>
    <w:rsid w:val="00E23170"/>
    <w:rsid w:val="00E23584"/>
    <w:rsid w:val="00E236F7"/>
    <w:rsid w:val="00E23EBB"/>
    <w:rsid w:val="00E24CF7"/>
    <w:rsid w:val="00E27A1F"/>
    <w:rsid w:val="00E27D94"/>
    <w:rsid w:val="00E30146"/>
    <w:rsid w:val="00E31527"/>
    <w:rsid w:val="00E316D0"/>
    <w:rsid w:val="00E31799"/>
    <w:rsid w:val="00E324C1"/>
    <w:rsid w:val="00E32C9E"/>
    <w:rsid w:val="00E33C39"/>
    <w:rsid w:val="00E3408F"/>
    <w:rsid w:val="00E34366"/>
    <w:rsid w:val="00E35BE2"/>
    <w:rsid w:val="00E35DBA"/>
    <w:rsid w:val="00E3634D"/>
    <w:rsid w:val="00E3665C"/>
    <w:rsid w:val="00E36F3B"/>
    <w:rsid w:val="00E37AD6"/>
    <w:rsid w:val="00E40086"/>
    <w:rsid w:val="00E41351"/>
    <w:rsid w:val="00E4195D"/>
    <w:rsid w:val="00E41E24"/>
    <w:rsid w:val="00E4218E"/>
    <w:rsid w:val="00E42A6D"/>
    <w:rsid w:val="00E44DE8"/>
    <w:rsid w:val="00E45446"/>
    <w:rsid w:val="00E51D79"/>
    <w:rsid w:val="00E52A22"/>
    <w:rsid w:val="00E536F9"/>
    <w:rsid w:val="00E54312"/>
    <w:rsid w:val="00E547CC"/>
    <w:rsid w:val="00E55800"/>
    <w:rsid w:val="00E55830"/>
    <w:rsid w:val="00E62013"/>
    <w:rsid w:val="00E62141"/>
    <w:rsid w:val="00E6239B"/>
    <w:rsid w:val="00E62959"/>
    <w:rsid w:val="00E637B0"/>
    <w:rsid w:val="00E662FE"/>
    <w:rsid w:val="00E7027A"/>
    <w:rsid w:val="00E72BF9"/>
    <w:rsid w:val="00E73918"/>
    <w:rsid w:val="00E74047"/>
    <w:rsid w:val="00E7582A"/>
    <w:rsid w:val="00E770DA"/>
    <w:rsid w:val="00E8254C"/>
    <w:rsid w:val="00E83B1E"/>
    <w:rsid w:val="00E83FB0"/>
    <w:rsid w:val="00E84A6F"/>
    <w:rsid w:val="00E86122"/>
    <w:rsid w:val="00E863EF"/>
    <w:rsid w:val="00E86CA5"/>
    <w:rsid w:val="00E90621"/>
    <w:rsid w:val="00E91B21"/>
    <w:rsid w:val="00E927C4"/>
    <w:rsid w:val="00E938DE"/>
    <w:rsid w:val="00E939C4"/>
    <w:rsid w:val="00E94281"/>
    <w:rsid w:val="00E94869"/>
    <w:rsid w:val="00E953DB"/>
    <w:rsid w:val="00E96341"/>
    <w:rsid w:val="00EA05B5"/>
    <w:rsid w:val="00EA3338"/>
    <w:rsid w:val="00EA39C7"/>
    <w:rsid w:val="00EA4707"/>
    <w:rsid w:val="00EA61F9"/>
    <w:rsid w:val="00EB0B12"/>
    <w:rsid w:val="00EB1F60"/>
    <w:rsid w:val="00EB2458"/>
    <w:rsid w:val="00EB4833"/>
    <w:rsid w:val="00EB4A08"/>
    <w:rsid w:val="00EB4B4A"/>
    <w:rsid w:val="00EB4D38"/>
    <w:rsid w:val="00EB6F55"/>
    <w:rsid w:val="00EB6F7B"/>
    <w:rsid w:val="00EC146D"/>
    <w:rsid w:val="00EC1796"/>
    <w:rsid w:val="00EC287B"/>
    <w:rsid w:val="00EC3619"/>
    <w:rsid w:val="00EC3CD1"/>
    <w:rsid w:val="00EC3FBA"/>
    <w:rsid w:val="00EC4F4B"/>
    <w:rsid w:val="00EC5A77"/>
    <w:rsid w:val="00EC6D06"/>
    <w:rsid w:val="00ED1D7C"/>
    <w:rsid w:val="00ED25CE"/>
    <w:rsid w:val="00ED3DDB"/>
    <w:rsid w:val="00ED4B40"/>
    <w:rsid w:val="00ED532B"/>
    <w:rsid w:val="00ED6F41"/>
    <w:rsid w:val="00ED7C25"/>
    <w:rsid w:val="00EE0523"/>
    <w:rsid w:val="00EE0859"/>
    <w:rsid w:val="00EE5987"/>
    <w:rsid w:val="00EE5BB6"/>
    <w:rsid w:val="00EE6B0A"/>
    <w:rsid w:val="00EE7076"/>
    <w:rsid w:val="00EF078C"/>
    <w:rsid w:val="00EF172C"/>
    <w:rsid w:val="00EF2EF7"/>
    <w:rsid w:val="00EF326A"/>
    <w:rsid w:val="00EF418C"/>
    <w:rsid w:val="00EF64F1"/>
    <w:rsid w:val="00EF7572"/>
    <w:rsid w:val="00EF7AD6"/>
    <w:rsid w:val="00F00FA7"/>
    <w:rsid w:val="00F020C9"/>
    <w:rsid w:val="00F03A5B"/>
    <w:rsid w:val="00F03C49"/>
    <w:rsid w:val="00F040CC"/>
    <w:rsid w:val="00F04C36"/>
    <w:rsid w:val="00F04D33"/>
    <w:rsid w:val="00F04D63"/>
    <w:rsid w:val="00F052DC"/>
    <w:rsid w:val="00F063F5"/>
    <w:rsid w:val="00F068D4"/>
    <w:rsid w:val="00F06AE3"/>
    <w:rsid w:val="00F1195B"/>
    <w:rsid w:val="00F121B5"/>
    <w:rsid w:val="00F1306F"/>
    <w:rsid w:val="00F13771"/>
    <w:rsid w:val="00F13A95"/>
    <w:rsid w:val="00F14165"/>
    <w:rsid w:val="00F14FC5"/>
    <w:rsid w:val="00F20DF1"/>
    <w:rsid w:val="00F22F28"/>
    <w:rsid w:val="00F238A4"/>
    <w:rsid w:val="00F243B3"/>
    <w:rsid w:val="00F25EA8"/>
    <w:rsid w:val="00F325AA"/>
    <w:rsid w:val="00F345F9"/>
    <w:rsid w:val="00F34877"/>
    <w:rsid w:val="00F34909"/>
    <w:rsid w:val="00F35423"/>
    <w:rsid w:val="00F355A2"/>
    <w:rsid w:val="00F357EF"/>
    <w:rsid w:val="00F3601A"/>
    <w:rsid w:val="00F36253"/>
    <w:rsid w:val="00F36AAB"/>
    <w:rsid w:val="00F373C2"/>
    <w:rsid w:val="00F40A7A"/>
    <w:rsid w:val="00F412E7"/>
    <w:rsid w:val="00F414D5"/>
    <w:rsid w:val="00F42281"/>
    <w:rsid w:val="00F44C4A"/>
    <w:rsid w:val="00F4507F"/>
    <w:rsid w:val="00F50BFC"/>
    <w:rsid w:val="00F514C1"/>
    <w:rsid w:val="00F522A6"/>
    <w:rsid w:val="00F52354"/>
    <w:rsid w:val="00F526D9"/>
    <w:rsid w:val="00F52E36"/>
    <w:rsid w:val="00F5320A"/>
    <w:rsid w:val="00F605BE"/>
    <w:rsid w:val="00F60D9C"/>
    <w:rsid w:val="00F61196"/>
    <w:rsid w:val="00F63BE2"/>
    <w:rsid w:val="00F652D7"/>
    <w:rsid w:val="00F661F6"/>
    <w:rsid w:val="00F66325"/>
    <w:rsid w:val="00F70196"/>
    <w:rsid w:val="00F70F50"/>
    <w:rsid w:val="00F713CB"/>
    <w:rsid w:val="00F814BB"/>
    <w:rsid w:val="00F815F5"/>
    <w:rsid w:val="00F81B45"/>
    <w:rsid w:val="00F82563"/>
    <w:rsid w:val="00F82767"/>
    <w:rsid w:val="00F82EB3"/>
    <w:rsid w:val="00F837C6"/>
    <w:rsid w:val="00F84567"/>
    <w:rsid w:val="00F851D2"/>
    <w:rsid w:val="00F8681E"/>
    <w:rsid w:val="00F8699D"/>
    <w:rsid w:val="00F90093"/>
    <w:rsid w:val="00F904B6"/>
    <w:rsid w:val="00F91286"/>
    <w:rsid w:val="00F9157C"/>
    <w:rsid w:val="00F92764"/>
    <w:rsid w:val="00F94231"/>
    <w:rsid w:val="00F94D7B"/>
    <w:rsid w:val="00F96068"/>
    <w:rsid w:val="00F96826"/>
    <w:rsid w:val="00FA098E"/>
    <w:rsid w:val="00FA1515"/>
    <w:rsid w:val="00FA462A"/>
    <w:rsid w:val="00FA6262"/>
    <w:rsid w:val="00FA74D1"/>
    <w:rsid w:val="00FA7F87"/>
    <w:rsid w:val="00FB16D7"/>
    <w:rsid w:val="00FB173B"/>
    <w:rsid w:val="00FB2AF5"/>
    <w:rsid w:val="00FB36D3"/>
    <w:rsid w:val="00FB3811"/>
    <w:rsid w:val="00FB4B01"/>
    <w:rsid w:val="00FB4BFE"/>
    <w:rsid w:val="00FB7045"/>
    <w:rsid w:val="00FC1936"/>
    <w:rsid w:val="00FC1C6A"/>
    <w:rsid w:val="00FC1CD5"/>
    <w:rsid w:val="00FC3D1C"/>
    <w:rsid w:val="00FC68AE"/>
    <w:rsid w:val="00FC7F7A"/>
    <w:rsid w:val="00FD036F"/>
    <w:rsid w:val="00FD03AF"/>
    <w:rsid w:val="00FD1248"/>
    <w:rsid w:val="00FD22D2"/>
    <w:rsid w:val="00FD3483"/>
    <w:rsid w:val="00FD373B"/>
    <w:rsid w:val="00FD6240"/>
    <w:rsid w:val="00FD7CF0"/>
    <w:rsid w:val="00FE0DD0"/>
    <w:rsid w:val="00FE209F"/>
    <w:rsid w:val="00FE3B6D"/>
    <w:rsid w:val="00FE4CE6"/>
    <w:rsid w:val="00FF008F"/>
    <w:rsid w:val="00FF1241"/>
    <w:rsid w:val="00FF481F"/>
    <w:rsid w:val="00FF5458"/>
    <w:rsid w:val="00FF609E"/>
    <w:rsid w:val="00FF6B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2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634D"/>
    <w:pPr>
      <w:suppressAutoHyphens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E3634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eple">
    <w:name w:val="Subtle Emphasis"/>
    <w:uiPriority w:val="19"/>
    <w:qFormat/>
    <w:rsid w:val="00D706B4"/>
    <w:rPr>
      <w:i/>
      <w:iCs/>
      <w:color w:val="808080"/>
    </w:rPr>
  </w:style>
  <w:style w:type="paragraph" w:styleId="En-tte">
    <w:name w:val="header"/>
    <w:basedOn w:val="Normal"/>
    <w:link w:val="En-tteCar"/>
    <w:uiPriority w:val="99"/>
    <w:unhideWhenUsed/>
    <w:rsid w:val="00771431"/>
    <w:pPr>
      <w:tabs>
        <w:tab w:val="center" w:pos="4153"/>
        <w:tab w:val="right" w:pos="8306"/>
      </w:tabs>
    </w:pPr>
  </w:style>
  <w:style w:type="character" w:customStyle="1" w:styleId="En-tteCar">
    <w:name w:val="En-tête Car"/>
    <w:link w:val="En-tte"/>
    <w:uiPriority w:val="99"/>
    <w:rsid w:val="0077143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Pieddepage">
    <w:name w:val="footer"/>
    <w:basedOn w:val="Normal"/>
    <w:link w:val="PieddepageCar"/>
    <w:uiPriority w:val="99"/>
    <w:unhideWhenUsed/>
    <w:rsid w:val="00771431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link w:val="Pieddepage"/>
    <w:uiPriority w:val="99"/>
    <w:rsid w:val="00771431"/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22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34B07F8-6622-4EB5-93B0-9747C1B35F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147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9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ul-SM</dc:creator>
  <cp:lastModifiedBy>Facul-SM</cp:lastModifiedBy>
  <cp:revision>32</cp:revision>
  <cp:lastPrinted>2023-10-09T10:54:00Z</cp:lastPrinted>
  <dcterms:created xsi:type="dcterms:W3CDTF">2022-09-14T12:09:00Z</dcterms:created>
  <dcterms:modified xsi:type="dcterms:W3CDTF">2023-10-09T10:54:00Z</dcterms:modified>
</cp:coreProperties>
</file>